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D5A6E97" w14:textId="77777777" w:rsidR="00F521D9" w:rsidRDefault="00F521D9" w:rsidP="00733C19">
      <w:pPr>
        <w:pStyle w:val="Title"/>
        <w:rPr>
          <w:color w:val="FF0000"/>
          <w:sz w:val="24"/>
          <w:szCs w:val="24"/>
          <w:highlight w:val="yellow"/>
        </w:rPr>
      </w:pPr>
    </w:p>
    <w:p w14:paraId="51516C33" w14:textId="77777777" w:rsidR="00F521D9" w:rsidRDefault="00F521D9" w:rsidP="00733C19">
      <w:pPr>
        <w:pStyle w:val="Title"/>
        <w:rPr>
          <w:color w:val="FF0000"/>
          <w:sz w:val="24"/>
          <w:szCs w:val="24"/>
          <w:highlight w:val="yellow"/>
        </w:rPr>
      </w:pPr>
    </w:p>
    <w:p w14:paraId="01A2B2EA" w14:textId="77777777" w:rsidR="002041C1" w:rsidRPr="002041C1" w:rsidRDefault="002041C1" w:rsidP="005642DE">
      <w:pPr>
        <w:pStyle w:val="Title"/>
        <w:jc w:val="left"/>
        <w:rPr>
          <w:rFonts w:ascii="Calibri" w:hAnsi="Calibri" w:cs="Calibri"/>
          <w:sz w:val="24"/>
          <w:szCs w:val="24"/>
        </w:rPr>
      </w:pPr>
    </w:p>
    <w:p w14:paraId="59B673E1" w14:textId="77777777" w:rsidR="00DD5A33" w:rsidRPr="00985AE1" w:rsidRDefault="00DD5A33" w:rsidP="00733C19">
      <w:pPr>
        <w:pStyle w:val="Title"/>
        <w:rPr>
          <w:rFonts w:ascii="Calibri" w:hAnsi="Calibri" w:cs="Calibri"/>
          <w:sz w:val="72"/>
          <w:szCs w:val="72"/>
        </w:rPr>
      </w:pPr>
      <w:r w:rsidRPr="00985AE1">
        <w:rPr>
          <w:rFonts w:ascii="Calibri" w:hAnsi="Calibri" w:cs="Calibri"/>
          <w:sz w:val="72"/>
          <w:szCs w:val="72"/>
        </w:rPr>
        <w:t>COUNTY OF ALAMEDA</w:t>
      </w:r>
    </w:p>
    <w:p w14:paraId="47885369" w14:textId="77777777" w:rsidR="00DD5A33" w:rsidRPr="00985AE1" w:rsidRDefault="00DD5A33">
      <w:pPr>
        <w:pStyle w:val="Title"/>
        <w:rPr>
          <w:rFonts w:ascii="Calibri" w:hAnsi="Calibri" w:cs="Calibri"/>
          <w:sz w:val="20"/>
        </w:rPr>
      </w:pPr>
    </w:p>
    <w:p w14:paraId="53F4ABD3" w14:textId="77777777" w:rsidR="00DD5A33" w:rsidRPr="00985AE1" w:rsidRDefault="002E5490">
      <w:pPr>
        <w:pStyle w:val="Title"/>
        <w:rPr>
          <w:rFonts w:ascii="Calibri" w:hAnsi="Calibri" w:cs="Calibri"/>
          <w:sz w:val="40"/>
          <w:szCs w:val="40"/>
        </w:rPr>
      </w:pPr>
      <w:r>
        <w:rPr>
          <w:rFonts w:ascii="Calibri" w:hAnsi="Calibri" w:cs="Calibri"/>
          <w:sz w:val="40"/>
          <w:szCs w:val="40"/>
        </w:rPr>
        <w:t>Bidders Conference</w:t>
      </w:r>
      <w:r w:rsidR="005A1278">
        <w:rPr>
          <w:rFonts w:ascii="Calibri" w:hAnsi="Calibri" w:cs="Calibri"/>
          <w:sz w:val="40"/>
          <w:szCs w:val="40"/>
        </w:rPr>
        <w:t xml:space="preserve"> Attendee</w:t>
      </w:r>
      <w:r w:rsidR="002568B0" w:rsidRPr="002568B0">
        <w:rPr>
          <w:rFonts w:ascii="Calibri" w:hAnsi="Calibri" w:cs="Calibri"/>
          <w:sz w:val="40"/>
          <w:szCs w:val="40"/>
        </w:rPr>
        <w:t>s</w:t>
      </w:r>
      <w:r w:rsidR="00D34403">
        <w:rPr>
          <w:rFonts w:ascii="Calibri" w:hAnsi="Calibri" w:cs="Calibri"/>
          <w:sz w:val="40"/>
          <w:szCs w:val="40"/>
        </w:rPr>
        <w:t xml:space="preserve"> List</w:t>
      </w:r>
    </w:p>
    <w:p w14:paraId="6C709ED5" w14:textId="77777777" w:rsidR="00985AE1" w:rsidRPr="00A85450" w:rsidRDefault="00985AE1" w:rsidP="00985AE1">
      <w:pPr>
        <w:pStyle w:val="RFP-QHeader2"/>
        <w:rPr>
          <w:rFonts w:ascii="Calibri" w:hAnsi="Calibri" w:cs="Calibri"/>
          <w:sz w:val="20"/>
        </w:rPr>
      </w:pPr>
    </w:p>
    <w:p w14:paraId="378A41C6" w14:textId="77777777" w:rsidR="00D34403" w:rsidRPr="00985AE1" w:rsidRDefault="00D34403" w:rsidP="00D34403">
      <w:pPr>
        <w:pStyle w:val="Title"/>
        <w:rPr>
          <w:rFonts w:ascii="Calibri" w:hAnsi="Calibri" w:cs="Calibri"/>
          <w:sz w:val="40"/>
          <w:szCs w:val="40"/>
        </w:rPr>
      </w:pPr>
      <w:r w:rsidRPr="00985AE1">
        <w:rPr>
          <w:rFonts w:ascii="Calibri" w:hAnsi="Calibri" w:cs="Calibri"/>
          <w:sz w:val="40"/>
          <w:szCs w:val="40"/>
        </w:rPr>
        <w:t>to</w:t>
      </w:r>
    </w:p>
    <w:p w14:paraId="4E0A0E17" w14:textId="77777777" w:rsidR="00D34403" w:rsidRPr="00A85450" w:rsidRDefault="00D34403" w:rsidP="00D34403">
      <w:pPr>
        <w:pStyle w:val="RFP-QHeader2"/>
        <w:rPr>
          <w:rFonts w:ascii="Calibri" w:hAnsi="Calibri" w:cs="Calibri"/>
          <w:sz w:val="20"/>
        </w:rPr>
      </w:pPr>
    </w:p>
    <w:p w14:paraId="72CB54EE" w14:textId="3EE0FEDB" w:rsidR="00D34403" w:rsidRPr="008E0A72" w:rsidRDefault="008E0A72" w:rsidP="00D34403">
      <w:pPr>
        <w:pStyle w:val="Subtitle"/>
        <w:rPr>
          <w:rFonts w:ascii="Calibri" w:hAnsi="Calibri" w:cs="Calibri"/>
          <w:color w:val="000000" w:themeColor="text1"/>
          <w:sz w:val="40"/>
          <w:szCs w:val="40"/>
        </w:rPr>
      </w:pPr>
      <w:r>
        <w:rPr>
          <w:rFonts w:ascii="Calibri" w:hAnsi="Calibri" w:cs="Calibri"/>
          <w:color w:val="000000" w:themeColor="text1"/>
          <w:sz w:val="40"/>
          <w:szCs w:val="40"/>
        </w:rPr>
        <w:t xml:space="preserve">RFP No. </w:t>
      </w:r>
      <w:r w:rsidR="00F629F7">
        <w:rPr>
          <w:rFonts w:ascii="Calibri" w:hAnsi="Calibri" w:cs="Calibri"/>
          <w:color w:val="000000" w:themeColor="text1"/>
          <w:sz w:val="40"/>
          <w:szCs w:val="40"/>
        </w:rPr>
        <w:t>AAA-I &amp;</w:t>
      </w:r>
      <w:r w:rsidR="00074AA1">
        <w:rPr>
          <w:rFonts w:ascii="Calibri" w:hAnsi="Calibri" w:cs="Calibri"/>
          <w:color w:val="000000" w:themeColor="text1"/>
          <w:sz w:val="40"/>
          <w:szCs w:val="40"/>
        </w:rPr>
        <w:t xml:space="preserve"> A-2025</w:t>
      </w:r>
    </w:p>
    <w:p w14:paraId="7D8620B9" w14:textId="77777777" w:rsidR="00D34403" w:rsidRPr="00634894" w:rsidRDefault="00D34403" w:rsidP="00D34403">
      <w:pPr>
        <w:pStyle w:val="RFP-QHeader2"/>
        <w:rPr>
          <w:rFonts w:ascii="Calibri" w:hAnsi="Calibri" w:cs="Calibri"/>
          <w:sz w:val="20"/>
        </w:rPr>
      </w:pPr>
    </w:p>
    <w:p w14:paraId="1DA25990" w14:textId="77777777" w:rsidR="00D34403" w:rsidRPr="00634894" w:rsidRDefault="00D34403" w:rsidP="00D34403">
      <w:pPr>
        <w:pStyle w:val="Heading3"/>
        <w:rPr>
          <w:rFonts w:ascii="Calibri" w:hAnsi="Calibri" w:cs="Calibri"/>
          <w:sz w:val="40"/>
          <w:szCs w:val="40"/>
        </w:rPr>
      </w:pPr>
      <w:r w:rsidRPr="00634894">
        <w:rPr>
          <w:rFonts w:ascii="Calibri" w:hAnsi="Calibri" w:cs="Calibri"/>
          <w:sz w:val="40"/>
          <w:szCs w:val="40"/>
        </w:rPr>
        <w:t>for</w:t>
      </w:r>
    </w:p>
    <w:p w14:paraId="7852A2A1" w14:textId="77777777" w:rsidR="00D34403" w:rsidRPr="00634894" w:rsidRDefault="00D34403" w:rsidP="00D34403">
      <w:pPr>
        <w:pStyle w:val="RFP-QHeader2"/>
        <w:rPr>
          <w:rFonts w:ascii="Calibri" w:hAnsi="Calibri" w:cs="Calibri"/>
          <w:sz w:val="20"/>
        </w:rPr>
      </w:pPr>
    </w:p>
    <w:p w14:paraId="1535F8F8" w14:textId="629D9AF1" w:rsidR="00D34403" w:rsidRPr="008E0A72" w:rsidRDefault="00074AA1" w:rsidP="00D34403">
      <w:pPr>
        <w:jc w:val="center"/>
        <w:rPr>
          <w:rFonts w:ascii="Calibri" w:hAnsi="Calibri" w:cs="Calibri"/>
          <w:b/>
          <w:color w:val="000000" w:themeColor="text1"/>
          <w:sz w:val="20"/>
        </w:rPr>
      </w:pPr>
      <w:r>
        <w:rPr>
          <w:rFonts w:ascii="Calibri" w:hAnsi="Calibri" w:cs="Calibri"/>
          <w:b/>
          <w:color w:val="000000" w:themeColor="text1"/>
          <w:sz w:val="40"/>
          <w:szCs w:val="40"/>
        </w:rPr>
        <w:t xml:space="preserve">Information </w:t>
      </w:r>
      <w:r w:rsidR="00524FA0">
        <w:rPr>
          <w:rFonts w:ascii="Calibri" w:hAnsi="Calibri" w:cs="Calibri"/>
          <w:b/>
          <w:color w:val="000000" w:themeColor="text1"/>
          <w:sz w:val="40"/>
          <w:szCs w:val="40"/>
        </w:rPr>
        <w:t xml:space="preserve">&amp; </w:t>
      </w:r>
      <w:r>
        <w:rPr>
          <w:rFonts w:ascii="Calibri" w:hAnsi="Calibri" w:cs="Calibri"/>
          <w:b/>
          <w:color w:val="000000" w:themeColor="text1"/>
          <w:sz w:val="40"/>
          <w:szCs w:val="40"/>
        </w:rPr>
        <w:t>Assistance Services</w:t>
      </w:r>
    </w:p>
    <w:p w14:paraId="529D0CF2" w14:textId="77777777" w:rsidR="00DD5A33" w:rsidRPr="00634894" w:rsidRDefault="00DD5A33">
      <w:pPr>
        <w:jc w:val="center"/>
        <w:rPr>
          <w:rFonts w:ascii="Calibri" w:hAnsi="Calibri" w:cs="Calibri"/>
          <w:b/>
          <w:sz w:val="20"/>
        </w:rPr>
      </w:pPr>
    </w:p>
    <w:p w14:paraId="6E068B5C" w14:textId="4E0F9CFD" w:rsidR="008B5AFB" w:rsidRPr="00634894" w:rsidRDefault="00DC419B" w:rsidP="008B5AFB">
      <w:pPr>
        <w:jc w:val="center"/>
        <w:rPr>
          <w:rFonts w:ascii="Calibri" w:hAnsi="Calibri" w:cs="Calibri"/>
          <w:b/>
          <w:sz w:val="28"/>
          <w:szCs w:val="28"/>
        </w:rPr>
      </w:pPr>
      <w:r>
        <w:rPr>
          <w:rFonts w:ascii="Calibri" w:hAnsi="Calibri" w:cs="Calibri"/>
          <w:b/>
          <w:sz w:val="28"/>
          <w:szCs w:val="28"/>
        </w:rPr>
        <w:t>Networking/Bidders Conference</w:t>
      </w:r>
      <w:r w:rsidR="008B5AFB" w:rsidRPr="00634894">
        <w:rPr>
          <w:rFonts w:ascii="Calibri" w:hAnsi="Calibri" w:cs="Calibri"/>
          <w:b/>
          <w:sz w:val="28"/>
          <w:szCs w:val="28"/>
        </w:rPr>
        <w:t xml:space="preserve"> Held </w:t>
      </w:r>
      <w:r w:rsidR="00B917E1" w:rsidRPr="008E0A72">
        <w:rPr>
          <w:rFonts w:ascii="Calibri" w:hAnsi="Calibri" w:cs="Calibri"/>
          <w:b/>
          <w:color w:val="000000" w:themeColor="text1"/>
          <w:sz w:val="28"/>
          <w:szCs w:val="28"/>
        </w:rPr>
        <w:t xml:space="preserve">on </w:t>
      </w:r>
      <w:r w:rsidR="00524FA0">
        <w:rPr>
          <w:rFonts w:ascii="Calibri" w:hAnsi="Calibri" w:cs="Calibri"/>
          <w:b/>
          <w:color w:val="000000" w:themeColor="text1"/>
          <w:sz w:val="28"/>
          <w:szCs w:val="28"/>
        </w:rPr>
        <w:t>1</w:t>
      </w:r>
      <w:r w:rsidR="00074AA1">
        <w:rPr>
          <w:rFonts w:ascii="Calibri" w:hAnsi="Calibri" w:cs="Calibri"/>
          <w:b/>
          <w:color w:val="000000" w:themeColor="text1"/>
          <w:sz w:val="28"/>
          <w:szCs w:val="28"/>
        </w:rPr>
        <w:t>2/9</w:t>
      </w:r>
      <w:r w:rsidR="00B917E1" w:rsidRPr="008E0A72">
        <w:rPr>
          <w:rFonts w:ascii="Calibri" w:hAnsi="Calibri" w:cs="Calibri"/>
          <w:b/>
          <w:color w:val="000000" w:themeColor="text1"/>
          <w:sz w:val="28"/>
          <w:szCs w:val="28"/>
        </w:rPr>
        <w:t>/202</w:t>
      </w:r>
      <w:r w:rsidR="00524FA0">
        <w:rPr>
          <w:rFonts w:ascii="Calibri" w:hAnsi="Calibri" w:cs="Calibri"/>
          <w:b/>
          <w:color w:val="000000" w:themeColor="text1"/>
          <w:sz w:val="28"/>
          <w:szCs w:val="28"/>
        </w:rPr>
        <w:t>5</w:t>
      </w:r>
      <w:r w:rsidR="00B917E1" w:rsidRPr="008E0A72">
        <w:rPr>
          <w:rFonts w:ascii="Calibri" w:hAnsi="Calibri" w:cs="Calibri"/>
          <w:b/>
          <w:color w:val="000000" w:themeColor="text1"/>
          <w:sz w:val="28"/>
          <w:szCs w:val="28"/>
        </w:rPr>
        <w:t xml:space="preserve"> </w:t>
      </w:r>
      <w:r w:rsidR="00CC1A53" w:rsidRPr="008E0A72">
        <w:rPr>
          <w:rFonts w:ascii="Calibri" w:hAnsi="Calibri" w:cs="Calibri"/>
          <w:b/>
          <w:color w:val="000000" w:themeColor="text1"/>
          <w:sz w:val="28"/>
          <w:szCs w:val="28"/>
        </w:rPr>
        <w:t xml:space="preserve">&amp; </w:t>
      </w:r>
      <w:r w:rsidR="00524FA0">
        <w:rPr>
          <w:rFonts w:ascii="Calibri" w:hAnsi="Calibri" w:cs="Calibri"/>
          <w:b/>
          <w:color w:val="000000" w:themeColor="text1"/>
          <w:sz w:val="28"/>
          <w:szCs w:val="28"/>
        </w:rPr>
        <w:t>1</w:t>
      </w:r>
      <w:r w:rsidR="00074AA1">
        <w:rPr>
          <w:rFonts w:ascii="Calibri" w:hAnsi="Calibri" w:cs="Calibri"/>
          <w:b/>
          <w:color w:val="000000" w:themeColor="text1"/>
          <w:sz w:val="28"/>
          <w:szCs w:val="28"/>
        </w:rPr>
        <w:t>2</w:t>
      </w:r>
      <w:r w:rsidR="00524FA0">
        <w:rPr>
          <w:rFonts w:ascii="Calibri" w:hAnsi="Calibri" w:cs="Calibri"/>
          <w:b/>
          <w:color w:val="000000" w:themeColor="text1"/>
          <w:sz w:val="28"/>
          <w:szCs w:val="28"/>
        </w:rPr>
        <w:t>/</w:t>
      </w:r>
      <w:r w:rsidR="00074AA1">
        <w:rPr>
          <w:rFonts w:ascii="Calibri" w:hAnsi="Calibri" w:cs="Calibri"/>
          <w:b/>
          <w:color w:val="000000" w:themeColor="text1"/>
          <w:sz w:val="28"/>
          <w:szCs w:val="28"/>
        </w:rPr>
        <w:t>10</w:t>
      </w:r>
      <w:r w:rsidR="00CC1A53" w:rsidRPr="008E0A72">
        <w:rPr>
          <w:rFonts w:ascii="Calibri" w:hAnsi="Calibri" w:cs="Calibri"/>
          <w:b/>
          <w:color w:val="000000" w:themeColor="text1"/>
          <w:sz w:val="28"/>
          <w:szCs w:val="28"/>
        </w:rPr>
        <w:t>/202</w:t>
      </w:r>
      <w:r w:rsidR="00524FA0">
        <w:rPr>
          <w:rFonts w:ascii="Calibri" w:hAnsi="Calibri" w:cs="Calibri"/>
          <w:b/>
          <w:color w:val="000000" w:themeColor="text1"/>
          <w:sz w:val="28"/>
          <w:szCs w:val="28"/>
        </w:rPr>
        <w:t>5</w:t>
      </w:r>
    </w:p>
    <w:p w14:paraId="0C1D3466" w14:textId="77777777" w:rsidR="00985AE1" w:rsidRPr="00985AE1" w:rsidRDefault="00985AE1" w:rsidP="00985AE1">
      <w:pPr>
        <w:rPr>
          <w:rFonts w:ascii="Calibri" w:hAnsi="Calibri" w:cs="Calibri"/>
          <w:sz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790"/>
      </w:tblGrid>
      <w:tr w:rsidR="00985AE1" w:rsidRPr="00C367AB" w14:paraId="788FE3E3" w14:textId="77777777" w:rsidTr="00C367AB">
        <w:tc>
          <w:tcPr>
            <w:tcW w:w="11016" w:type="dxa"/>
            <w:tcMar>
              <w:top w:w="43" w:type="dxa"/>
              <w:left w:w="115" w:type="dxa"/>
              <w:bottom w:w="43" w:type="dxa"/>
              <w:right w:w="115" w:type="dxa"/>
            </w:tcMar>
          </w:tcPr>
          <w:p w14:paraId="576FD6CA" w14:textId="3578B3AD" w:rsidR="00985AE1" w:rsidRPr="00C367AB" w:rsidRDefault="00985AE1" w:rsidP="00D34403">
            <w:pPr>
              <w:rPr>
                <w:rFonts w:ascii="Calibri" w:hAnsi="Calibri" w:cs="Calibri"/>
                <w:sz w:val="20"/>
              </w:rPr>
            </w:pPr>
            <w:r w:rsidRPr="00C367AB">
              <w:rPr>
                <w:rFonts w:ascii="Calibri" w:hAnsi="Calibri" w:cs="Calibri"/>
                <w:b/>
                <w:sz w:val="28"/>
                <w:szCs w:val="28"/>
              </w:rPr>
              <w:t xml:space="preserve">This County of Alameda, </w:t>
            </w:r>
            <w:r w:rsidR="008E0A72">
              <w:rPr>
                <w:rFonts w:ascii="Calibri" w:hAnsi="Calibri" w:cs="Calibri"/>
                <w:b/>
                <w:sz w:val="28"/>
                <w:szCs w:val="28"/>
              </w:rPr>
              <w:t xml:space="preserve">General Services Agency, RFP No. </w:t>
            </w:r>
            <w:r w:rsidR="00074AA1">
              <w:rPr>
                <w:rFonts w:ascii="Calibri" w:hAnsi="Calibri" w:cs="Calibri"/>
                <w:b/>
                <w:sz w:val="28"/>
                <w:szCs w:val="28"/>
              </w:rPr>
              <w:t>AAA-</w:t>
            </w:r>
            <w:r w:rsidR="00153BD2">
              <w:rPr>
                <w:rFonts w:ascii="Calibri" w:hAnsi="Calibri" w:cs="Calibri"/>
                <w:b/>
                <w:sz w:val="28"/>
                <w:szCs w:val="28"/>
              </w:rPr>
              <w:t>I &amp; A-2025</w:t>
            </w:r>
            <w:r w:rsidRPr="008E0A72">
              <w:rPr>
                <w:rFonts w:ascii="Calibri" w:hAnsi="Calibri" w:cs="Calibri"/>
                <w:b/>
                <w:color w:val="000000" w:themeColor="text1"/>
                <w:sz w:val="28"/>
                <w:szCs w:val="28"/>
              </w:rPr>
              <w:t xml:space="preserve"> </w:t>
            </w:r>
            <w:r w:rsidR="002E5490">
              <w:rPr>
                <w:rFonts w:ascii="Calibri" w:hAnsi="Calibri" w:cs="Calibri"/>
                <w:b/>
                <w:sz w:val="28"/>
                <w:szCs w:val="28"/>
              </w:rPr>
              <w:t>Bidders Conference</w:t>
            </w:r>
            <w:r w:rsidR="005A1278" w:rsidRPr="00634894">
              <w:rPr>
                <w:rFonts w:ascii="Calibri" w:hAnsi="Calibri" w:cs="Calibri"/>
                <w:b/>
                <w:sz w:val="28"/>
                <w:szCs w:val="28"/>
              </w:rPr>
              <w:t xml:space="preserve"> Attende</w:t>
            </w:r>
            <w:r w:rsidR="002568B0">
              <w:rPr>
                <w:rFonts w:ascii="Calibri" w:hAnsi="Calibri" w:cs="Calibri"/>
                <w:b/>
                <w:sz w:val="28"/>
                <w:szCs w:val="28"/>
              </w:rPr>
              <w:t>es</w:t>
            </w:r>
            <w:r w:rsidR="00D34403" w:rsidRPr="00634894">
              <w:rPr>
                <w:rFonts w:ascii="Calibri" w:hAnsi="Calibri" w:cs="Calibri"/>
                <w:b/>
                <w:sz w:val="28"/>
                <w:szCs w:val="28"/>
              </w:rPr>
              <w:t xml:space="preserve"> List</w:t>
            </w:r>
            <w:r w:rsidRPr="00634894">
              <w:rPr>
                <w:rFonts w:ascii="Calibri" w:hAnsi="Calibri" w:cs="Calibri"/>
                <w:b/>
                <w:sz w:val="28"/>
                <w:szCs w:val="28"/>
              </w:rPr>
              <w:t xml:space="preserve"> has been electronically issued to potential bidders via e-mail.  E-mail addresses used are those in the County’s Small Local Emerging Business (SLEB) Vendor Database or from other sources.  If you have registered or are certified as a SLEB, please ensure that the complete and accurate e-mail address is noted and kept updated in the </w:t>
            </w:r>
            <w:r w:rsidR="00D34403" w:rsidRPr="00634894">
              <w:rPr>
                <w:rFonts w:ascii="Calibri" w:hAnsi="Calibri" w:cs="Calibri"/>
                <w:b/>
                <w:sz w:val="28"/>
                <w:szCs w:val="28"/>
              </w:rPr>
              <w:t xml:space="preserve">SLEB Vendor Database.  This </w:t>
            </w:r>
            <w:r w:rsidR="002E5490">
              <w:rPr>
                <w:rFonts w:ascii="Calibri" w:hAnsi="Calibri" w:cs="Calibri"/>
                <w:b/>
                <w:sz w:val="28"/>
                <w:szCs w:val="28"/>
              </w:rPr>
              <w:t>Bidders Conference</w:t>
            </w:r>
            <w:r w:rsidR="005A1278" w:rsidRPr="00634894">
              <w:rPr>
                <w:rFonts w:ascii="Calibri" w:hAnsi="Calibri" w:cs="Calibri"/>
                <w:b/>
                <w:sz w:val="28"/>
                <w:szCs w:val="28"/>
              </w:rPr>
              <w:t xml:space="preserve"> Attendee</w:t>
            </w:r>
            <w:r w:rsidR="009A343C" w:rsidRPr="009A343C">
              <w:rPr>
                <w:rFonts w:ascii="Calibri" w:hAnsi="Calibri" w:cs="Calibri"/>
                <w:b/>
                <w:sz w:val="28"/>
                <w:szCs w:val="28"/>
              </w:rPr>
              <w:t>s</w:t>
            </w:r>
            <w:r w:rsidR="00D34403" w:rsidRPr="00634894">
              <w:rPr>
                <w:rFonts w:ascii="Calibri" w:hAnsi="Calibri" w:cs="Calibri"/>
                <w:b/>
                <w:sz w:val="28"/>
                <w:szCs w:val="28"/>
              </w:rPr>
              <w:t xml:space="preserve"> List</w:t>
            </w:r>
            <w:r w:rsidRPr="00634894">
              <w:rPr>
                <w:rFonts w:ascii="Calibri" w:hAnsi="Calibri" w:cs="Calibri"/>
                <w:b/>
                <w:sz w:val="28"/>
                <w:szCs w:val="28"/>
              </w:rPr>
              <w:t xml:space="preserve"> will also be posted on the</w:t>
            </w:r>
            <w:r w:rsidRPr="00C367AB">
              <w:rPr>
                <w:rFonts w:ascii="Calibri" w:hAnsi="Calibri" w:cs="Calibri"/>
                <w:b/>
                <w:sz w:val="28"/>
                <w:szCs w:val="28"/>
              </w:rPr>
              <w:t xml:space="preserve"> GSA Contracting Opportunities website located at </w:t>
            </w:r>
            <w:hyperlink r:id="rId13" w:history="1">
              <w:r w:rsidR="004E55D5">
                <w:rPr>
                  <w:rStyle w:val="Hyperlink"/>
                  <w:rFonts w:ascii="Calibri" w:hAnsi="Calibri" w:cs="Calibri"/>
                  <w:b/>
                  <w:sz w:val="28"/>
                  <w:szCs w:val="28"/>
                </w:rPr>
                <w:t>Alameda County Current Contracting Opportunities</w:t>
              </w:r>
            </w:hyperlink>
            <w:r w:rsidR="004E55D5">
              <w:rPr>
                <w:rStyle w:val="Hyperlink"/>
                <w:rFonts w:ascii="Calibri" w:hAnsi="Calibri" w:cs="Calibri"/>
                <w:b/>
                <w:sz w:val="28"/>
                <w:szCs w:val="28"/>
              </w:rPr>
              <w:t>.</w:t>
            </w:r>
          </w:p>
        </w:tc>
      </w:tr>
    </w:tbl>
    <w:p w14:paraId="432679DE" w14:textId="77777777" w:rsidR="00985AE1" w:rsidRDefault="00985AE1">
      <w:pPr>
        <w:jc w:val="center"/>
        <w:rPr>
          <w:rFonts w:ascii="Calibri" w:hAnsi="Calibri" w:cs="Calibri"/>
          <w:sz w:val="20"/>
        </w:rPr>
      </w:pPr>
    </w:p>
    <w:p w14:paraId="361E23F9" w14:textId="77777777" w:rsidR="00ED5291" w:rsidRDefault="00ED5291">
      <w:pPr>
        <w:jc w:val="center"/>
        <w:rPr>
          <w:rFonts w:ascii="Calibri" w:hAnsi="Calibri" w:cs="Calibri"/>
          <w:sz w:val="20"/>
        </w:rPr>
      </w:pPr>
    </w:p>
    <w:p w14:paraId="3D56D7A1" w14:textId="77777777" w:rsidR="00ED5291" w:rsidRDefault="00ED5291">
      <w:pPr>
        <w:jc w:val="center"/>
        <w:rPr>
          <w:rFonts w:ascii="Calibri" w:hAnsi="Calibri" w:cs="Calibri"/>
          <w:sz w:val="20"/>
        </w:rPr>
      </w:pPr>
    </w:p>
    <w:p w14:paraId="479B22F7" w14:textId="77777777" w:rsidR="00ED5291" w:rsidRDefault="00ED5291">
      <w:pPr>
        <w:jc w:val="center"/>
        <w:rPr>
          <w:rFonts w:ascii="Calibri" w:hAnsi="Calibri" w:cs="Calibri"/>
          <w:sz w:val="20"/>
        </w:rPr>
      </w:pPr>
    </w:p>
    <w:p w14:paraId="259931A7" w14:textId="77777777" w:rsidR="00ED5291" w:rsidRDefault="00ED5291">
      <w:pPr>
        <w:jc w:val="center"/>
        <w:rPr>
          <w:rFonts w:ascii="Calibri" w:hAnsi="Calibri" w:cs="Calibri"/>
          <w:sz w:val="20"/>
        </w:rPr>
      </w:pPr>
    </w:p>
    <w:p w14:paraId="011297EF" w14:textId="77777777" w:rsidR="00ED5291" w:rsidRDefault="00ED5291">
      <w:pPr>
        <w:jc w:val="center"/>
        <w:rPr>
          <w:rFonts w:ascii="Calibri" w:hAnsi="Calibri" w:cs="Calibri"/>
          <w:sz w:val="20"/>
        </w:rPr>
      </w:pPr>
    </w:p>
    <w:p w14:paraId="415B4B25" w14:textId="77777777" w:rsidR="00ED5291" w:rsidRDefault="00ED5291">
      <w:pPr>
        <w:jc w:val="center"/>
        <w:rPr>
          <w:rFonts w:ascii="Calibri" w:hAnsi="Calibri" w:cs="Calibri"/>
          <w:sz w:val="20"/>
        </w:rPr>
      </w:pPr>
    </w:p>
    <w:p w14:paraId="665EA16F" w14:textId="77777777" w:rsidR="00ED5291" w:rsidRDefault="00ED5291">
      <w:pPr>
        <w:jc w:val="center"/>
        <w:rPr>
          <w:rFonts w:ascii="Calibri" w:hAnsi="Calibri" w:cs="Calibri"/>
          <w:sz w:val="20"/>
        </w:rPr>
      </w:pPr>
    </w:p>
    <w:p w14:paraId="57640035" w14:textId="77777777" w:rsidR="002041C1" w:rsidRDefault="002041C1" w:rsidP="00D34403">
      <w:pPr>
        <w:rPr>
          <w:rFonts w:ascii="Calibri" w:hAnsi="Calibri" w:cs="Calibri"/>
          <w:sz w:val="20"/>
        </w:rPr>
      </w:pPr>
    </w:p>
    <w:p w14:paraId="3268C5C6" w14:textId="77777777" w:rsidR="00ED5291" w:rsidRDefault="00ED5291">
      <w:pPr>
        <w:jc w:val="center"/>
        <w:rPr>
          <w:rFonts w:ascii="Calibri" w:hAnsi="Calibri" w:cs="Calibri"/>
          <w:sz w:val="20"/>
        </w:rPr>
      </w:pPr>
    </w:p>
    <w:p w14:paraId="78781292" w14:textId="77777777" w:rsidR="00ED5291" w:rsidRDefault="00ED5291">
      <w:pPr>
        <w:jc w:val="center"/>
        <w:rPr>
          <w:rFonts w:ascii="Calibri" w:hAnsi="Calibri" w:cs="Calibri"/>
          <w:sz w:val="20"/>
        </w:rPr>
      </w:pPr>
    </w:p>
    <w:p w14:paraId="316D5C7B" w14:textId="01873AB0" w:rsidR="00ED5291" w:rsidRPr="0062630A" w:rsidRDefault="00FF6917" w:rsidP="00ED5291">
      <w:pPr>
        <w:ind w:left="2520"/>
        <w:rPr>
          <w:rFonts w:ascii="Calibri" w:hAnsi="Calibri" w:cs="Calibri"/>
          <w:color w:val="008000"/>
          <w:sz w:val="20"/>
        </w:rPr>
      </w:pPr>
      <w:r>
        <w:rPr>
          <w:noProof/>
        </w:rPr>
        <w:drawing>
          <wp:anchor distT="0" distB="0" distL="114300" distR="114300" simplePos="0" relativeHeight="251657728" behindDoc="0" locked="0" layoutInCell="1" allowOverlap="1" wp14:anchorId="45F87A5C" wp14:editId="0784824B">
            <wp:simplePos x="0" y="0"/>
            <wp:positionH relativeFrom="column">
              <wp:posOffset>-2540</wp:posOffset>
            </wp:positionH>
            <wp:positionV relativeFrom="paragraph">
              <wp:posOffset>78740</wp:posOffset>
            </wp:positionV>
            <wp:extent cx="1514475" cy="238125"/>
            <wp:effectExtent l="0" t="0" r="0" b="0"/>
            <wp:wrapNone/>
            <wp:docPr id="3" name="Picture 4" descr="Description: Description: branding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Description: Description: branding.jp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4475" cy="2381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D5291" w:rsidRPr="0062630A">
        <w:rPr>
          <w:rFonts w:ascii="Calibri" w:hAnsi="Calibri" w:cs="Calibri"/>
          <w:color w:val="008000"/>
          <w:sz w:val="20"/>
        </w:rPr>
        <w:t xml:space="preserve">Alameda County is committed to reducing environmental impacts across our entire supply chain. </w:t>
      </w:r>
    </w:p>
    <w:p w14:paraId="4B81B4D2" w14:textId="77777777" w:rsidR="00ED5291" w:rsidRDefault="00ED5291" w:rsidP="00ED5291">
      <w:pPr>
        <w:ind w:left="2520"/>
        <w:rPr>
          <w:rFonts w:ascii="Calibri" w:hAnsi="Calibri" w:cs="Calibri"/>
          <w:color w:val="008000"/>
          <w:sz w:val="20"/>
        </w:rPr>
        <w:sectPr w:rsidR="00ED5291" w:rsidSect="000655C4">
          <w:headerReference w:type="default" r:id="rId15"/>
          <w:footerReference w:type="default" r:id="rId16"/>
          <w:headerReference w:type="first" r:id="rId17"/>
          <w:footerReference w:type="first" r:id="rId18"/>
          <w:pgSz w:w="12240" w:h="15840" w:code="1"/>
          <w:pgMar w:top="720" w:right="720" w:bottom="720" w:left="720" w:header="864" w:footer="576" w:gutter="0"/>
          <w:cols w:space="720"/>
          <w:titlePg/>
          <w:docGrid w:linePitch="360"/>
        </w:sectPr>
      </w:pPr>
      <w:r w:rsidRPr="0062630A">
        <w:rPr>
          <w:rFonts w:ascii="Calibri" w:hAnsi="Calibri" w:cs="Calibri"/>
          <w:color w:val="008000"/>
          <w:sz w:val="20"/>
        </w:rPr>
        <w:t>If printing this document, please print only what you need, print double-sided, and use recycled-content paper.</w:t>
      </w:r>
    </w:p>
    <w:p w14:paraId="6805DFA5" w14:textId="77777777" w:rsidR="00DA63B9" w:rsidRDefault="00DA63B9" w:rsidP="00E6575A">
      <w:pPr>
        <w:keepNext/>
        <w:spacing w:after="120"/>
        <w:rPr>
          <w:rFonts w:ascii="Calibri" w:hAnsi="Calibri" w:cs="Calibri"/>
        </w:rPr>
      </w:pPr>
    </w:p>
    <w:p w14:paraId="4461B307" w14:textId="347592C3" w:rsidR="00DD5A33" w:rsidRPr="00985AE1" w:rsidRDefault="00DD5A33" w:rsidP="00E6575A">
      <w:pPr>
        <w:keepNext/>
        <w:spacing w:after="120"/>
        <w:rPr>
          <w:rFonts w:ascii="Calibri" w:hAnsi="Calibri" w:cs="Calibri"/>
        </w:rPr>
      </w:pPr>
      <w:r w:rsidRPr="00985AE1">
        <w:rPr>
          <w:rFonts w:ascii="Calibri" w:hAnsi="Calibri" w:cs="Calibri"/>
        </w:rPr>
        <w:t xml:space="preserve">The following participants </w:t>
      </w:r>
      <w:r w:rsidR="005B654C">
        <w:rPr>
          <w:rFonts w:ascii="Calibri" w:hAnsi="Calibri" w:cs="Calibri"/>
        </w:rPr>
        <w:t>attended the Bidders Conference</w:t>
      </w:r>
      <w:r w:rsidR="0013300F">
        <w:rPr>
          <w:rFonts w:ascii="Calibri" w:hAnsi="Calibri" w:cs="Calibri"/>
        </w:rPr>
        <w:t>s</w:t>
      </w:r>
      <w:r w:rsidRPr="00985AE1">
        <w:rPr>
          <w:rFonts w:ascii="Calibri" w:hAnsi="Calibri" w:cs="Calibri"/>
        </w:rPr>
        <w:t>:</w:t>
      </w:r>
    </w:p>
    <w:tbl>
      <w:tblPr>
        <w:tblW w:w="1115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76"/>
        <w:gridCol w:w="3600"/>
        <w:gridCol w:w="3090"/>
        <w:gridCol w:w="3888"/>
      </w:tblGrid>
      <w:tr w:rsidR="00530140" w:rsidRPr="00985AE1" w14:paraId="21F29C3B" w14:textId="77777777" w:rsidTr="00ED78F9">
        <w:trPr>
          <w:cantSplit/>
          <w:tblHeader/>
          <w:jc w:val="center"/>
        </w:trPr>
        <w:tc>
          <w:tcPr>
            <w:tcW w:w="576" w:type="dxa"/>
            <w:tcBorders>
              <w:top w:val="nil"/>
              <w:left w:val="nil"/>
            </w:tcBorders>
          </w:tcPr>
          <w:p w14:paraId="731DF792" w14:textId="77777777" w:rsidR="00DD5A33" w:rsidRPr="00985AE1" w:rsidRDefault="00DD5A33">
            <w:pPr>
              <w:keepNext/>
              <w:rPr>
                <w:rFonts w:ascii="Calibri" w:hAnsi="Calibri" w:cs="Calibri"/>
              </w:rPr>
            </w:pPr>
          </w:p>
          <w:p w14:paraId="5FAF88AF" w14:textId="77777777" w:rsidR="00530140" w:rsidRPr="00530140" w:rsidRDefault="00530140" w:rsidP="00711E1A">
            <w:pPr>
              <w:rPr>
                <w:rFonts w:ascii="Calibri" w:hAnsi="Calibri" w:cs="Calibri"/>
              </w:rPr>
            </w:pPr>
          </w:p>
        </w:tc>
        <w:tc>
          <w:tcPr>
            <w:tcW w:w="3600" w:type="dxa"/>
            <w:vAlign w:val="center"/>
          </w:tcPr>
          <w:p w14:paraId="6C1B8A19" w14:textId="77777777" w:rsidR="00530140" w:rsidRPr="00985AE1" w:rsidRDefault="00530140">
            <w:pPr>
              <w:jc w:val="center"/>
              <w:rPr>
                <w:rFonts w:ascii="Calibri" w:hAnsi="Calibri" w:cs="Calibri"/>
                <w:b/>
              </w:rPr>
            </w:pPr>
            <w:r w:rsidRPr="00985AE1">
              <w:rPr>
                <w:rFonts w:ascii="Calibri" w:hAnsi="Calibri" w:cs="Calibri"/>
                <w:b/>
              </w:rPr>
              <w:t>Company Name / Address</w:t>
            </w:r>
          </w:p>
        </w:tc>
        <w:tc>
          <w:tcPr>
            <w:tcW w:w="3090" w:type="dxa"/>
            <w:vAlign w:val="center"/>
          </w:tcPr>
          <w:p w14:paraId="778DC9D4" w14:textId="77777777" w:rsidR="00530140" w:rsidRPr="00985AE1" w:rsidRDefault="00530140">
            <w:pPr>
              <w:jc w:val="center"/>
              <w:rPr>
                <w:rFonts w:ascii="Calibri" w:hAnsi="Calibri" w:cs="Calibri"/>
                <w:b/>
              </w:rPr>
            </w:pPr>
            <w:r w:rsidRPr="00985AE1">
              <w:rPr>
                <w:rFonts w:ascii="Calibri" w:hAnsi="Calibri" w:cs="Calibri"/>
                <w:b/>
              </w:rPr>
              <w:t>Representative</w:t>
            </w:r>
          </w:p>
        </w:tc>
        <w:tc>
          <w:tcPr>
            <w:tcW w:w="3888" w:type="dxa"/>
            <w:vAlign w:val="center"/>
          </w:tcPr>
          <w:p w14:paraId="1584C7D3" w14:textId="77777777" w:rsidR="00530140" w:rsidRPr="00985AE1" w:rsidRDefault="00530140">
            <w:pPr>
              <w:jc w:val="center"/>
              <w:rPr>
                <w:rFonts w:ascii="Calibri" w:hAnsi="Calibri" w:cs="Calibri"/>
                <w:b/>
              </w:rPr>
            </w:pPr>
            <w:r w:rsidRPr="00985AE1">
              <w:rPr>
                <w:rFonts w:ascii="Calibri" w:hAnsi="Calibri" w:cs="Calibri"/>
                <w:b/>
              </w:rPr>
              <w:t>Contact Information</w:t>
            </w:r>
          </w:p>
        </w:tc>
      </w:tr>
      <w:tr w:rsidR="007E6E70" w:rsidRPr="00985AE1" w14:paraId="5CBBDC46" w14:textId="77777777" w:rsidTr="00BB6DDF">
        <w:trPr>
          <w:trHeight w:val="576"/>
          <w:jc w:val="center"/>
        </w:trPr>
        <w:tc>
          <w:tcPr>
            <w:tcW w:w="576" w:type="dxa"/>
          </w:tcPr>
          <w:p w14:paraId="73604E36" w14:textId="77777777" w:rsidR="007E6E70" w:rsidRPr="00530140" w:rsidRDefault="007E6E70" w:rsidP="00711E1A">
            <w:pPr>
              <w:pStyle w:val="Header"/>
              <w:numPr>
                <w:ilvl w:val="0"/>
                <w:numId w:val="6"/>
              </w:numPr>
              <w:tabs>
                <w:tab w:val="left" w:pos="360"/>
              </w:tabs>
              <w:ind w:left="0" w:firstLine="0"/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1B7A514" w14:textId="14013B30" w:rsidR="007E6E70" w:rsidRPr="008E0A72" w:rsidRDefault="00344C39" w:rsidP="008310A2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proofErr w:type="spellStart"/>
            <w:r>
              <w:rPr>
                <w:rFonts w:ascii="Calibri" w:hAnsi="Calibri" w:cs="Calibri"/>
                <w:b/>
                <w:color w:val="000000" w:themeColor="text1"/>
                <w:sz w:val="20"/>
              </w:rPr>
              <w:t>Alzhermer’s</w:t>
            </w:r>
            <w:proofErr w:type="spellEnd"/>
            <w:r>
              <w:rPr>
                <w:rFonts w:ascii="Calibri" w:hAnsi="Calibri" w:cs="Calibri"/>
                <w:b/>
                <w:color w:val="000000" w:themeColor="text1"/>
                <w:sz w:val="20"/>
              </w:rPr>
              <w:t xml:space="preserve"> Association</w:t>
            </w:r>
          </w:p>
        </w:tc>
        <w:tc>
          <w:tcPr>
            <w:tcW w:w="309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D44EF92" w14:textId="3EDD6BC5" w:rsidR="007E6E70" w:rsidRPr="008E0A72" w:rsidRDefault="00344C39" w:rsidP="00530140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>
              <w:rPr>
                <w:rFonts w:ascii="Calibri" w:hAnsi="Calibri" w:cs="Calibri"/>
                <w:b/>
                <w:color w:val="000000" w:themeColor="text1"/>
                <w:sz w:val="20"/>
              </w:rPr>
              <w:t>Ellen Mata</w:t>
            </w: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A93A01C" w14:textId="47601959" w:rsidR="008310A2" w:rsidRPr="00985AE1" w:rsidRDefault="007E6E70" w:rsidP="008310A2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E-Mail: </w:t>
            </w:r>
            <w:r w:rsidR="00344C39">
              <w:rPr>
                <w:rFonts w:ascii="Calibri" w:hAnsi="Calibri" w:cs="Calibri"/>
                <w:sz w:val="20"/>
              </w:rPr>
              <w:t>emata@alz.org</w:t>
            </w:r>
          </w:p>
          <w:p w14:paraId="48A77EE4" w14:textId="1E74334F" w:rsidR="007E6E70" w:rsidRPr="00985AE1" w:rsidRDefault="007E6E70" w:rsidP="00634894">
            <w:pPr>
              <w:rPr>
                <w:rFonts w:ascii="Calibri" w:hAnsi="Calibri" w:cs="Calibri"/>
                <w:sz w:val="20"/>
              </w:rPr>
            </w:pPr>
          </w:p>
        </w:tc>
      </w:tr>
      <w:tr w:rsidR="00FF1917" w:rsidRPr="00985AE1" w14:paraId="0D5FDAD8" w14:textId="77777777" w:rsidTr="00FF1917">
        <w:trPr>
          <w:trHeight w:val="573"/>
          <w:jc w:val="center"/>
        </w:trPr>
        <w:tc>
          <w:tcPr>
            <w:tcW w:w="576" w:type="dxa"/>
          </w:tcPr>
          <w:p w14:paraId="793605B2" w14:textId="77777777" w:rsidR="00FF1917" w:rsidRPr="00530140" w:rsidRDefault="00FF1917" w:rsidP="000655C4">
            <w:pPr>
              <w:pStyle w:val="Header"/>
              <w:numPr>
                <w:ilvl w:val="0"/>
                <w:numId w:val="6"/>
              </w:numPr>
              <w:tabs>
                <w:tab w:val="left" w:pos="360"/>
              </w:tabs>
              <w:ind w:left="0" w:firstLine="0"/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7F59651" w14:textId="619DB9FA" w:rsidR="00FF1917" w:rsidRPr="008E0A72" w:rsidRDefault="00344C39" w:rsidP="000655C4">
            <w:pPr>
              <w:pStyle w:val="Header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>
              <w:rPr>
                <w:rFonts w:ascii="Calibri" w:hAnsi="Calibri" w:cs="Calibri"/>
                <w:b/>
                <w:color w:val="000000" w:themeColor="text1"/>
                <w:sz w:val="20"/>
              </w:rPr>
              <w:t>City of Berkeley</w:t>
            </w:r>
            <w:r w:rsidR="007575DB">
              <w:rPr>
                <w:rFonts w:ascii="Calibri" w:hAnsi="Calibri" w:cs="Calibri"/>
                <w:b/>
                <w:color w:val="000000" w:themeColor="text1"/>
                <w:sz w:val="20"/>
              </w:rPr>
              <w:t>-Aging Services Division</w:t>
            </w:r>
          </w:p>
        </w:tc>
        <w:tc>
          <w:tcPr>
            <w:tcW w:w="309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394568E" w14:textId="73529A95" w:rsidR="00FF1917" w:rsidRPr="008E0A72" w:rsidRDefault="00344C39" w:rsidP="000655C4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proofErr w:type="spellStart"/>
            <w:r>
              <w:rPr>
                <w:rFonts w:ascii="Calibri" w:hAnsi="Calibri" w:cs="Calibri"/>
                <w:b/>
                <w:color w:val="000000" w:themeColor="text1"/>
                <w:sz w:val="20"/>
              </w:rPr>
              <w:t>Rhainna</w:t>
            </w:r>
            <w:proofErr w:type="spellEnd"/>
            <w:r>
              <w:rPr>
                <w:rFonts w:ascii="Calibri" w:hAnsi="Calibri" w:cs="Calibri"/>
                <w:b/>
                <w:color w:val="000000" w:themeColor="text1"/>
                <w:sz w:val="20"/>
              </w:rPr>
              <w:t xml:space="preserve"> Babka</w:t>
            </w: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CC930BF" w14:textId="75791A27" w:rsidR="00FF1917" w:rsidRPr="00985AE1" w:rsidRDefault="00FF1917" w:rsidP="00006EFA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E-Mail: </w:t>
            </w:r>
            <w:r w:rsidR="00344C39">
              <w:rPr>
                <w:rFonts w:ascii="Calibri" w:hAnsi="Calibri" w:cs="Calibri"/>
                <w:sz w:val="20"/>
              </w:rPr>
              <w:t>rbabka@berkeleyca.gov</w:t>
            </w:r>
          </w:p>
        </w:tc>
      </w:tr>
      <w:tr w:rsidR="00FF1917" w:rsidRPr="00985AE1" w14:paraId="51B4056C" w14:textId="77777777" w:rsidTr="00BB6DDF">
        <w:trPr>
          <w:trHeight w:val="576"/>
          <w:jc w:val="center"/>
        </w:trPr>
        <w:tc>
          <w:tcPr>
            <w:tcW w:w="576" w:type="dxa"/>
          </w:tcPr>
          <w:p w14:paraId="55DDD00A" w14:textId="77777777" w:rsidR="00FF1917" w:rsidRPr="00530140" w:rsidRDefault="00FF1917" w:rsidP="000655C4">
            <w:pPr>
              <w:pStyle w:val="Header"/>
              <w:numPr>
                <w:ilvl w:val="0"/>
                <w:numId w:val="6"/>
              </w:numPr>
              <w:tabs>
                <w:tab w:val="left" w:pos="360"/>
              </w:tabs>
              <w:ind w:left="0" w:firstLine="0"/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CF75270" w14:textId="74D5C38B" w:rsidR="00FF1917" w:rsidRPr="008E0A72" w:rsidRDefault="007575DB" w:rsidP="000655C4">
            <w:pPr>
              <w:pStyle w:val="Header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>
              <w:rPr>
                <w:rFonts w:ascii="Calibri" w:hAnsi="Calibri" w:cs="Calibri"/>
                <w:b/>
                <w:color w:val="000000" w:themeColor="text1"/>
                <w:sz w:val="20"/>
              </w:rPr>
              <w:t>City of Berkeley-Aging Services Division</w:t>
            </w:r>
          </w:p>
        </w:tc>
        <w:tc>
          <w:tcPr>
            <w:tcW w:w="309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722A0D4" w14:textId="100213EB" w:rsidR="00FF1917" w:rsidRPr="008E0A72" w:rsidRDefault="007575DB" w:rsidP="00524FA0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>
              <w:rPr>
                <w:rFonts w:ascii="Calibri" w:hAnsi="Calibri" w:cs="Calibri"/>
                <w:b/>
                <w:color w:val="000000" w:themeColor="text1"/>
                <w:sz w:val="20"/>
              </w:rPr>
              <w:t>Katherine Brown</w:t>
            </w: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4F1ED68" w14:textId="77777777" w:rsidR="007575DB" w:rsidRPr="007575DB" w:rsidRDefault="007575DB" w:rsidP="007575DB">
            <w:pPr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 xml:space="preserve">E-Mail: </w:t>
            </w:r>
            <w:r w:rsidRPr="007575DB">
              <w:rPr>
                <w:rFonts w:ascii="Calibri" w:hAnsi="Calibri" w:cs="Calibri"/>
                <w:sz w:val="20"/>
              </w:rPr>
              <w:t>KBrown@berkeleyca.gov</w:t>
            </w:r>
          </w:p>
          <w:p w14:paraId="4680AE85" w14:textId="202D6302" w:rsidR="00FF1917" w:rsidRPr="00985AE1" w:rsidRDefault="007575DB" w:rsidP="007575DB">
            <w:pPr>
              <w:rPr>
                <w:rFonts w:ascii="Calibri" w:hAnsi="Calibri" w:cs="Calibri"/>
                <w:sz w:val="20"/>
              </w:rPr>
            </w:pPr>
            <w:r w:rsidRPr="007575DB">
              <w:rPr>
                <w:rFonts w:ascii="Calibri" w:hAnsi="Calibri" w:cs="Calibri"/>
                <w:sz w:val="20"/>
              </w:rPr>
              <w:tab/>
            </w:r>
            <w:r w:rsidRPr="007575DB">
              <w:rPr>
                <w:rFonts w:ascii="Calibri" w:hAnsi="Calibri" w:cs="Calibri"/>
                <w:sz w:val="20"/>
              </w:rPr>
              <w:tab/>
            </w:r>
            <w:r w:rsidRPr="007575DB">
              <w:rPr>
                <w:rFonts w:ascii="Calibri" w:hAnsi="Calibri" w:cs="Calibri"/>
                <w:sz w:val="20"/>
              </w:rPr>
              <w:tab/>
            </w:r>
            <w:r w:rsidRPr="007575DB">
              <w:rPr>
                <w:rFonts w:ascii="Calibri" w:hAnsi="Calibri" w:cs="Calibri"/>
                <w:sz w:val="20"/>
              </w:rPr>
              <w:tab/>
            </w:r>
          </w:p>
        </w:tc>
      </w:tr>
      <w:tr w:rsidR="007575DB" w:rsidRPr="00985AE1" w14:paraId="06F55131" w14:textId="77777777" w:rsidTr="00BB6DDF">
        <w:trPr>
          <w:trHeight w:val="576"/>
          <w:jc w:val="center"/>
        </w:trPr>
        <w:tc>
          <w:tcPr>
            <w:tcW w:w="576" w:type="dxa"/>
          </w:tcPr>
          <w:p w14:paraId="4F339803" w14:textId="77777777" w:rsidR="007575DB" w:rsidRPr="00530140" w:rsidRDefault="007575DB" w:rsidP="000655C4">
            <w:pPr>
              <w:pStyle w:val="Header"/>
              <w:numPr>
                <w:ilvl w:val="0"/>
                <w:numId w:val="6"/>
              </w:numPr>
              <w:tabs>
                <w:tab w:val="left" w:pos="360"/>
              </w:tabs>
              <w:ind w:left="0" w:firstLine="0"/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95B7DE4" w14:textId="19B9642C" w:rsidR="007575DB" w:rsidRDefault="007575DB" w:rsidP="000655C4">
            <w:pPr>
              <w:pStyle w:val="Header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>
              <w:rPr>
                <w:rFonts w:ascii="Calibri" w:hAnsi="Calibri" w:cs="Calibri"/>
                <w:b/>
                <w:color w:val="000000" w:themeColor="text1"/>
                <w:sz w:val="20"/>
              </w:rPr>
              <w:t>City of Berkley</w:t>
            </w:r>
          </w:p>
        </w:tc>
        <w:tc>
          <w:tcPr>
            <w:tcW w:w="309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5F93C4B" w14:textId="40CC5DCD" w:rsidR="007575DB" w:rsidRDefault="007575DB" w:rsidP="00524FA0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>
              <w:rPr>
                <w:rFonts w:ascii="Calibri" w:hAnsi="Calibri" w:cs="Calibri"/>
                <w:b/>
                <w:color w:val="000000" w:themeColor="text1"/>
                <w:sz w:val="20"/>
              </w:rPr>
              <w:t>Lorie Curtis</w:t>
            </w: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355052C" w14:textId="5A855D48" w:rsidR="007575DB" w:rsidRPr="007575DB" w:rsidRDefault="007575DB" w:rsidP="007575DB">
            <w:pPr>
              <w:rPr>
                <w:rFonts w:ascii="Aptos Narrow" w:hAnsi="Aptos Narrow"/>
                <w:color w:val="000000"/>
                <w:sz w:val="20"/>
              </w:rPr>
            </w:pPr>
            <w:r>
              <w:rPr>
                <w:rFonts w:ascii="Calibri" w:hAnsi="Calibri" w:cs="Calibri"/>
                <w:sz w:val="20"/>
              </w:rPr>
              <w:t xml:space="preserve">E-Mail: </w:t>
            </w:r>
            <w:r w:rsidRPr="007575DB">
              <w:rPr>
                <w:rFonts w:ascii="Aptos Narrow" w:hAnsi="Aptos Narrow"/>
                <w:color w:val="000000"/>
                <w:sz w:val="20"/>
              </w:rPr>
              <w:t>LCurtis@cityofberkeley.info</w:t>
            </w:r>
          </w:p>
          <w:p w14:paraId="158AC006" w14:textId="2F1C9200" w:rsidR="007575DB" w:rsidRPr="007575DB" w:rsidRDefault="007575DB" w:rsidP="007575DB">
            <w:pPr>
              <w:rPr>
                <w:rFonts w:ascii="Calibri" w:hAnsi="Calibri" w:cs="Calibri"/>
                <w:sz w:val="20"/>
              </w:rPr>
            </w:pPr>
          </w:p>
        </w:tc>
      </w:tr>
      <w:tr w:rsidR="0013300F" w:rsidRPr="00985AE1" w14:paraId="62EED137" w14:textId="77777777" w:rsidTr="00BB6DDF">
        <w:trPr>
          <w:trHeight w:val="576"/>
          <w:jc w:val="center"/>
        </w:trPr>
        <w:tc>
          <w:tcPr>
            <w:tcW w:w="576" w:type="dxa"/>
          </w:tcPr>
          <w:p w14:paraId="01B9829A" w14:textId="6A9987B2" w:rsidR="0013300F" w:rsidRPr="00530140" w:rsidRDefault="0013300F" w:rsidP="000655C4">
            <w:pPr>
              <w:pStyle w:val="Header"/>
              <w:numPr>
                <w:ilvl w:val="0"/>
                <w:numId w:val="6"/>
              </w:numPr>
              <w:tabs>
                <w:tab w:val="left" w:pos="360"/>
              </w:tabs>
              <w:ind w:left="0" w:firstLine="0"/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4D3EC11" w14:textId="56730762" w:rsidR="0013300F" w:rsidRDefault="007575DB" w:rsidP="000655C4">
            <w:pPr>
              <w:pStyle w:val="Header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>
              <w:rPr>
                <w:rFonts w:ascii="Calibri" w:hAnsi="Calibri" w:cs="Calibri"/>
                <w:b/>
                <w:color w:val="000000" w:themeColor="text1"/>
                <w:sz w:val="20"/>
              </w:rPr>
              <w:t>City of Oakland</w:t>
            </w:r>
          </w:p>
        </w:tc>
        <w:tc>
          <w:tcPr>
            <w:tcW w:w="309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11422C5" w14:textId="16F5F541" w:rsidR="0013300F" w:rsidRDefault="007575DB" w:rsidP="00524FA0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>
              <w:rPr>
                <w:rFonts w:ascii="Calibri" w:hAnsi="Calibri" w:cs="Calibri"/>
                <w:b/>
                <w:color w:val="000000" w:themeColor="text1"/>
                <w:sz w:val="20"/>
              </w:rPr>
              <w:t>Jessi Cutter</w:t>
            </w: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C6587AB" w14:textId="77C56520" w:rsidR="007575DB" w:rsidRPr="007575DB" w:rsidRDefault="00344C39" w:rsidP="007575DB">
            <w:pPr>
              <w:rPr>
                <w:rFonts w:ascii="Aptos Narrow" w:hAnsi="Aptos Narrow"/>
                <w:color w:val="000000"/>
                <w:sz w:val="20"/>
              </w:rPr>
            </w:pPr>
            <w:r w:rsidRPr="007575DB">
              <w:rPr>
                <w:rFonts w:ascii="Calibri" w:hAnsi="Calibri" w:cs="Calibri"/>
                <w:sz w:val="20"/>
              </w:rPr>
              <w:t>E-Mail:</w:t>
            </w:r>
            <w:r w:rsidR="007575DB">
              <w:rPr>
                <w:rFonts w:ascii="Calibri" w:hAnsi="Calibri" w:cs="Calibri"/>
                <w:sz w:val="20"/>
              </w:rPr>
              <w:t xml:space="preserve"> </w:t>
            </w:r>
            <w:r w:rsidR="007575DB" w:rsidRPr="007575DB">
              <w:rPr>
                <w:rFonts w:ascii="Aptos Narrow" w:hAnsi="Aptos Narrow"/>
                <w:color w:val="000000"/>
                <w:sz w:val="20"/>
              </w:rPr>
              <w:t>JCutter@oaklandca.gov</w:t>
            </w:r>
          </w:p>
          <w:p w14:paraId="4C869AD6" w14:textId="7C0478AF" w:rsidR="0013300F" w:rsidRDefault="0013300F" w:rsidP="007E6E70">
            <w:pPr>
              <w:rPr>
                <w:rFonts w:ascii="Calibri" w:hAnsi="Calibri" w:cs="Calibri"/>
                <w:sz w:val="20"/>
              </w:rPr>
            </w:pPr>
          </w:p>
        </w:tc>
      </w:tr>
      <w:tr w:rsidR="00344C39" w:rsidRPr="00985AE1" w14:paraId="485765CF" w14:textId="77777777" w:rsidTr="00BB6DDF">
        <w:trPr>
          <w:trHeight w:val="576"/>
          <w:jc w:val="center"/>
        </w:trPr>
        <w:tc>
          <w:tcPr>
            <w:tcW w:w="576" w:type="dxa"/>
          </w:tcPr>
          <w:p w14:paraId="565DB924" w14:textId="48A23412" w:rsidR="00344C39" w:rsidRPr="00530140" w:rsidRDefault="00344C39" w:rsidP="00344C39">
            <w:pPr>
              <w:pStyle w:val="Header"/>
              <w:numPr>
                <w:ilvl w:val="0"/>
                <w:numId w:val="6"/>
              </w:numPr>
              <w:tabs>
                <w:tab w:val="left" w:pos="360"/>
              </w:tabs>
              <w:ind w:left="0" w:firstLine="0"/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4947F3B" w14:textId="5FBEE0CF" w:rsidR="00344C39" w:rsidRDefault="007575DB" w:rsidP="00344C39">
            <w:pPr>
              <w:pStyle w:val="Header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>
              <w:rPr>
                <w:rFonts w:ascii="Calibri" w:hAnsi="Calibri" w:cs="Calibri"/>
                <w:b/>
                <w:color w:val="000000" w:themeColor="text1"/>
                <w:sz w:val="20"/>
              </w:rPr>
              <w:t>City of Oakland</w:t>
            </w:r>
          </w:p>
        </w:tc>
        <w:tc>
          <w:tcPr>
            <w:tcW w:w="309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FE1DC84" w14:textId="0A54211A" w:rsidR="00344C39" w:rsidRDefault="007575DB" w:rsidP="00344C39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>
              <w:rPr>
                <w:rFonts w:ascii="Calibri" w:hAnsi="Calibri" w:cs="Calibri"/>
                <w:b/>
                <w:color w:val="000000" w:themeColor="text1"/>
                <w:sz w:val="20"/>
              </w:rPr>
              <w:t>Ana Bagtas</w:t>
            </w: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0EFD23D" w14:textId="730FFE73" w:rsidR="007575DB" w:rsidRPr="007575DB" w:rsidRDefault="007575DB" w:rsidP="007575DB">
            <w:pPr>
              <w:rPr>
                <w:rFonts w:ascii="Aptos Narrow" w:hAnsi="Aptos Narrow"/>
                <w:color w:val="000000"/>
                <w:sz w:val="20"/>
              </w:rPr>
            </w:pPr>
            <w:r w:rsidRPr="007575DB">
              <w:rPr>
                <w:rFonts w:ascii="Calibri" w:hAnsi="Calibri" w:cs="Calibri"/>
                <w:sz w:val="20"/>
              </w:rPr>
              <w:t xml:space="preserve">E-Mail: </w:t>
            </w:r>
            <w:r w:rsidRPr="007575DB">
              <w:rPr>
                <w:rFonts w:ascii="Aptos Narrow" w:hAnsi="Aptos Narrow"/>
                <w:color w:val="000000"/>
                <w:sz w:val="20"/>
              </w:rPr>
              <w:t>ABagtas@oaklandca.gov</w:t>
            </w:r>
          </w:p>
          <w:p w14:paraId="06D584E1" w14:textId="3C4EF800" w:rsidR="00344C39" w:rsidRDefault="00344C39" w:rsidP="00344C39">
            <w:pPr>
              <w:rPr>
                <w:rFonts w:ascii="Calibri" w:hAnsi="Calibri" w:cs="Calibri"/>
                <w:sz w:val="20"/>
              </w:rPr>
            </w:pPr>
          </w:p>
        </w:tc>
      </w:tr>
      <w:tr w:rsidR="007575DB" w:rsidRPr="00985AE1" w14:paraId="6C194465" w14:textId="77777777" w:rsidTr="00BB6DDF">
        <w:trPr>
          <w:trHeight w:val="576"/>
          <w:jc w:val="center"/>
        </w:trPr>
        <w:tc>
          <w:tcPr>
            <w:tcW w:w="576" w:type="dxa"/>
          </w:tcPr>
          <w:p w14:paraId="734EEDA6" w14:textId="77777777" w:rsidR="007575DB" w:rsidRPr="00530140" w:rsidRDefault="007575DB" w:rsidP="007575DB">
            <w:pPr>
              <w:pStyle w:val="Header"/>
              <w:numPr>
                <w:ilvl w:val="0"/>
                <w:numId w:val="6"/>
              </w:numPr>
              <w:tabs>
                <w:tab w:val="left" w:pos="360"/>
              </w:tabs>
              <w:ind w:left="0" w:firstLine="0"/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D965A26" w14:textId="0150ED91" w:rsidR="007575DB" w:rsidRPr="008E0A72" w:rsidRDefault="007575DB" w:rsidP="007575DB">
            <w:pPr>
              <w:pStyle w:val="Header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>
              <w:rPr>
                <w:rFonts w:ascii="Calibri" w:hAnsi="Calibri" w:cs="Calibri"/>
                <w:b/>
                <w:color w:val="000000" w:themeColor="text1"/>
                <w:sz w:val="20"/>
              </w:rPr>
              <w:t>City of Fremont</w:t>
            </w:r>
          </w:p>
        </w:tc>
        <w:tc>
          <w:tcPr>
            <w:tcW w:w="309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C0D45E3" w14:textId="49F62957" w:rsidR="007575DB" w:rsidRPr="008E0A72" w:rsidRDefault="007575DB" w:rsidP="007575DB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>
              <w:rPr>
                <w:rFonts w:ascii="Calibri" w:hAnsi="Calibri" w:cs="Calibri"/>
                <w:b/>
                <w:color w:val="000000" w:themeColor="text1"/>
                <w:sz w:val="20"/>
              </w:rPr>
              <w:t>Levon Gibson</w:t>
            </w: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2BB9E15" w14:textId="1C3B58B2" w:rsidR="007575DB" w:rsidRPr="007575DB" w:rsidRDefault="007575DB" w:rsidP="007575DB">
            <w:pPr>
              <w:rPr>
                <w:rFonts w:ascii="Aptos Narrow" w:hAnsi="Aptos Narrow"/>
                <w:color w:val="000000"/>
                <w:sz w:val="20"/>
              </w:rPr>
            </w:pPr>
            <w:r w:rsidRPr="007575DB">
              <w:rPr>
                <w:rFonts w:ascii="Calibri" w:hAnsi="Calibri" w:cs="Calibri"/>
                <w:sz w:val="20"/>
              </w:rPr>
              <w:t xml:space="preserve">E-Mail: </w:t>
            </w:r>
            <w:r w:rsidRPr="007575DB">
              <w:rPr>
                <w:rFonts w:ascii="Aptos Narrow" w:hAnsi="Aptos Narrow"/>
                <w:color w:val="000000"/>
                <w:sz w:val="20"/>
              </w:rPr>
              <w:t>lgibson@ci.fremont.ca.us</w:t>
            </w:r>
          </w:p>
          <w:p w14:paraId="343EE663" w14:textId="376B4087" w:rsidR="007575DB" w:rsidRPr="00985AE1" w:rsidRDefault="007575DB" w:rsidP="007575DB">
            <w:pPr>
              <w:rPr>
                <w:rFonts w:ascii="Calibri" w:hAnsi="Calibri" w:cs="Calibri"/>
                <w:sz w:val="20"/>
              </w:rPr>
            </w:pPr>
          </w:p>
        </w:tc>
      </w:tr>
      <w:tr w:rsidR="007575DB" w:rsidRPr="00985AE1" w14:paraId="7AE3D4DE" w14:textId="77777777" w:rsidTr="00BB6DDF">
        <w:trPr>
          <w:trHeight w:val="576"/>
          <w:jc w:val="center"/>
        </w:trPr>
        <w:tc>
          <w:tcPr>
            <w:tcW w:w="576" w:type="dxa"/>
          </w:tcPr>
          <w:p w14:paraId="28487414" w14:textId="77777777" w:rsidR="007575DB" w:rsidRPr="00530140" w:rsidRDefault="007575DB" w:rsidP="007575DB">
            <w:pPr>
              <w:pStyle w:val="Header"/>
              <w:numPr>
                <w:ilvl w:val="0"/>
                <w:numId w:val="6"/>
              </w:numPr>
              <w:tabs>
                <w:tab w:val="left" w:pos="360"/>
              </w:tabs>
              <w:ind w:left="0" w:firstLine="0"/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E99FD07" w14:textId="4393B367" w:rsidR="007575DB" w:rsidRPr="008E0A72" w:rsidRDefault="007575DB" w:rsidP="007575DB">
            <w:pPr>
              <w:pStyle w:val="Header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>
              <w:rPr>
                <w:rFonts w:ascii="Calibri" w:hAnsi="Calibri" w:cs="Calibri"/>
                <w:b/>
                <w:color w:val="000000" w:themeColor="text1"/>
                <w:sz w:val="20"/>
              </w:rPr>
              <w:t>Community Resources for Independent Living</w:t>
            </w:r>
          </w:p>
        </w:tc>
        <w:tc>
          <w:tcPr>
            <w:tcW w:w="309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48CE69B" w14:textId="14564F10" w:rsidR="007575DB" w:rsidRPr="008E0A72" w:rsidRDefault="007575DB" w:rsidP="007575DB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>
              <w:rPr>
                <w:rFonts w:ascii="Calibri" w:hAnsi="Calibri" w:cs="Calibri"/>
                <w:b/>
                <w:color w:val="000000" w:themeColor="text1"/>
                <w:sz w:val="20"/>
              </w:rPr>
              <w:t>Alejandra Hacker</w:t>
            </w: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C77CC42" w14:textId="4648CC68" w:rsidR="007575DB" w:rsidRPr="00985AE1" w:rsidRDefault="007575DB" w:rsidP="007575DB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E-Mail: </w:t>
            </w:r>
            <w:r w:rsidR="00484F00" w:rsidRPr="00484F00">
              <w:rPr>
                <w:rFonts w:ascii="Calibri" w:hAnsi="Calibri" w:cs="Calibri"/>
                <w:sz w:val="20"/>
              </w:rPr>
              <w:t>Alejandra.Hacker@crilhayward.org</w:t>
            </w:r>
          </w:p>
        </w:tc>
      </w:tr>
      <w:tr w:rsidR="003562BA" w:rsidRPr="00985AE1" w14:paraId="0F64A8EC" w14:textId="77777777" w:rsidTr="00BB6DDF">
        <w:trPr>
          <w:trHeight w:val="576"/>
          <w:jc w:val="center"/>
        </w:trPr>
        <w:tc>
          <w:tcPr>
            <w:tcW w:w="576" w:type="dxa"/>
          </w:tcPr>
          <w:p w14:paraId="6A5F4182" w14:textId="77777777" w:rsidR="003562BA" w:rsidRPr="00530140" w:rsidRDefault="003562BA" w:rsidP="003562BA">
            <w:pPr>
              <w:pStyle w:val="Header"/>
              <w:numPr>
                <w:ilvl w:val="0"/>
                <w:numId w:val="6"/>
              </w:numPr>
              <w:tabs>
                <w:tab w:val="left" w:pos="360"/>
              </w:tabs>
              <w:ind w:left="0" w:firstLine="0"/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36101F3" w14:textId="37190A45" w:rsidR="003562BA" w:rsidRDefault="003562BA" w:rsidP="003562BA">
            <w:pPr>
              <w:pStyle w:val="Header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>
              <w:rPr>
                <w:rFonts w:ascii="Calibri" w:hAnsi="Calibri" w:cs="Calibri"/>
                <w:b/>
                <w:color w:val="000000" w:themeColor="text1"/>
                <w:sz w:val="20"/>
              </w:rPr>
              <w:t>Community Resources for Independent Living</w:t>
            </w:r>
          </w:p>
        </w:tc>
        <w:tc>
          <w:tcPr>
            <w:tcW w:w="309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B94AC6F" w14:textId="56ABC485" w:rsidR="003562BA" w:rsidRDefault="003562BA" w:rsidP="003562BA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>
              <w:rPr>
                <w:rFonts w:ascii="Calibri" w:hAnsi="Calibri" w:cs="Calibri"/>
                <w:b/>
                <w:color w:val="000000" w:themeColor="text1"/>
                <w:sz w:val="20"/>
              </w:rPr>
              <w:t>Michael Galvan</w:t>
            </w: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1A7DA0B" w14:textId="15D13B61" w:rsidR="003562BA" w:rsidRDefault="00484F00" w:rsidP="003562BA">
            <w:pPr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 xml:space="preserve">Phone: </w:t>
            </w:r>
            <w:r w:rsidRPr="00484F00">
              <w:rPr>
                <w:rFonts w:ascii="Calibri" w:hAnsi="Calibri" w:cs="Calibri"/>
                <w:sz w:val="20"/>
              </w:rPr>
              <w:t>15104695388</w:t>
            </w:r>
            <w:r w:rsidR="003562BA">
              <w:rPr>
                <w:rFonts w:ascii="Calibri" w:hAnsi="Calibri" w:cs="Calibri"/>
                <w:sz w:val="20"/>
              </w:rPr>
              <w:t xml:space="preserve"> </w:t>
            </w:r>
          </w:p>
        </w:tc>
      </w:tr>
      <w:tr w:rsidR="003562BA" w:rsidRPr="00985AE1" w14:paraId="6E1B85DA" w14:textId="77777777" w:rsidTr="00BB6DDF">
        <w:trPr>
          <w:trHeight w:val="576"/>
          <w:jc w:val="center"/>
        </w:trPr>
        <w:tc>
          <w:tcPr>
            <w:tcW w:w="576" w:type="dxa"/>
          </w:tcPr>
          <w:p w14:paraId="36FA9E5B" w14:textId="77777777" w:rsidR="003562BA" w:rsidRPr="00530140" w:rsidRDefault="003562BA" w:rsidP="003562BA">
            <w:pPr>
              <w:pStyle w:val="Header"/>
              <w:numPr>
                <w:ilvl w:val="0"/>
                <w:numId w:val="6"/>
              </w:numPr>
              <w:tabs>
                <w:tab w:val="left" w:pos="360"/>
              </w:tabs>
              <w:ind w:left="0" w:firstLine="0"/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799CF91" w14:textId="245D51E6" w:rsidR="003562BA" w:rsidRDefault="003562BA" w:rsidP="003562BA">
            <w:pPr>
              <w:pStyle w:val="Header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3562BA">
              <w:rPr>
                <w:rFonts w:ascii="Calibri" w:hAnsi="Calibri" w:cs="Calibri"/>
                <w:b/>
                <w:color w:val="000000" w:themeColor="text1"/>
                <w:sz w:val="20"/>
              </w:rPr>
              <w:t>Cruz / The Unity Council / Fruitvale - San Antonio Senior Center</w:t>
            </w:r>
          </w:p>
        </w:tc>
        <w:tc>
          <w:tcPr>
            <w:tcW w:w="309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C37ED5A" w14:textId="2C193064" w:rsidR="003562BA" w:rsidRPr="003562BA" w:rsidRDefault="003562BA" w:rsidP="003562BA">
            <w:pPr>
              <w:rPr>
                <w:rFonts w:ascii="Calibri" w:hAnsi="Calibri" w:cs="Calibri"/>
                <w:b/>
                <w:bCs/>
                <w:color w:val="000000"/>
                <w:sz w:val="20"/>
              </w:rPr>
            </w:pPr>
            <w:r w:rsidRPr="003562BA">
              <w:rPr>
                <w:rFonts w:ascii="Calibri" w:hAnsi="Calibri" w:cs="Calibri"/>
                <w:b/>
                <w:bCs/>
                <w:color w:val="000000"/>
                <w:sz w:val="20"/>
              </w:rPr>
              <w:t xml:space="preserve">Nalleli Albarran </w:t>
            </w:r>
          </w:p>
          <w:p w14:paraId="72BCC497" w14:textId="77777777" w:rsidR="003562BA" w:rsidRDefault="003562BA" w:rsidP="003562BA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314221B" w14:textId="25140693" w:rsidR="003562BA" w:rsidRPr="003562BA" w:rsidRDefault="003562BA" w:rsidP="003562BA">
            <w:pPr>
              <w:rPr>
                <w:rFonts w:ascii="Aptos Narrow" w:hAnsi="Aptos Narrow"/>
                <w:color w:val="000000"/>
                <w:sz w:val="20"/>
              </w:rPr>
            </w:pPr>
            <w:r>
              <w:rPr>
                <w:rFonts w:ascii="Calibri" w:hAnsi="Calibri" w:cs="Calibri"/>
                <w:sz w:val="20"/>
              </w:rPr>
              <w:t>E</w:t>
            </w:r>
            <w:r w:rsidR="00484F00">
              <w:rPr>
                <w:rFonts w:ascii="Calibri" w:hAnsi="Calibri" w:cs="Calibri"/>
                <w:sz w:val="20"/>
              </w:rPr>
              <w:t>-</w:t>
            </w:r>
            <w:r>
              <w:rPr>
                <w:rFonts w:ascii="Calibri" w:hAnsi="Calibri" w:cs="Calibri"/>
                <w:sz w:val="20"/>
              </w:rPr>
              <w:t xml:space="preserve">mail: </w:t>
            </w:r>
            <w:r w:rsidRPr="003562BA">
              <w:rPr>
                <w:rFonts w:ascii="Aptos Narrow" w:hAnsi="Aptos Narrow"/>
                <w:color w:val="000000"/>
                <w:sz w:val="20"/>
              </w:rPr>
              <w:t>nallelia@unitycouncil.org</w:t>
            </w:r>
          </w:p>
          <w:p w14:paraId="4ECEC9AB" w14:textId="27882E48" w:rsidR="003562BA" w:rsidRDefault="003562BA" w:rsidP="003562BA">
            <w:pPr>
              <w:rPr>
                <w:rFonts w:ascii="Calibri" w:hAnsi="Calibri" w:cs="Calibri"/>
                <w:sz w:val="20"/>
              </w:rPr>
            </w:pPr>
          </w:p>
        </w:tc>
      </w:tr>
      <w:tr w:rsidR="00484F00" w:rsidRPr="00985AE1" w14:paraId="6DA4E941" w14:textId="77777777" w:rsidTr="00BB6DDF">
        <w:trPr>
          <w:trHeight w:val="576"/>
          <w:jc w:val="center"/>
        </w:trPr>
        <w:tc>
          <w:tcPr>
            <w:tcW w:w="576" w:type="dxa"/>
          </w:tcPr>
          <w:p w14:paraId="61DA2F61" w14:textId="77777777" w:rsidR="00484F00" w:rsidRPr="00530140" w:rsidRDefault="00484F00" w:rsidP="00484F00">
            <w:pPr>
              <w:pStyle w:val="Header"/>
              <w:numPr>
                <w:ilvl w:val="0"/>
                <w:numId w:val="6"/>
              </w:numPr>
              <w:tabs>
                <w:tab w:val="left" w:pos="360"/>
              </w:tabs>
              <w:ind w:left="0" w:firstLine="0"/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A588D75" w14:textId="0E8CC479" w:rsidR="00484F00" w:rsidRDefault="00484F00" w:rsidP="00484F00">
            <w:pPr>
              <w:pStyle w:val="Header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>
              <w:rPr>
                <w:rFonts w:ascii="Calibri" w:hAnsi="Calibri" w:cs="Calibri"/>
                <w:b/>
                <w:color w:val="000000" w:themeColor="text1"/>
                <w:sz w:val="20"/>
              </w:rPr>
              <w:t>Daybreak Adult Care Center</w:t>
            </w:r>
          </w:p>
        </w:tc>
        <w:tc>
          <w:tcPr>
            <w:tcW w:w="309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2378698" w14:textId="2BB3ADDE" w:rsidR="00484F00" w:rsidRDefault="00484F00" w:rsidP="00484F00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>
              <w:rPr>
                <w:rFonts w:ascii="Calibri" w:hAnsi="Calibri" w:cs="Calibri"/>
                <w:b/>
                <w:color w:val="000000" w:themeColor="text1"/>
                <w:sz w:val="20"/>
              </w:rPr>
              <w:t>Monique Hooks</w:t>
            </w: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7331477" w14:textId="2721D65F" w:rsidR="00484F00" w:rsidRDefault="00484F00" w:rsidP="00484F00">
            <w:pPr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 xml:space="preserve">E-mail: </w:t>
            </w:r>
            <w:r w:rsidRPr="003562BA">
              <w:rPr>
                <w:rFonts w:ascii="Calibri" w:hAnsi="Calibri" w:cs="Calibri"/>
                <w:sz w:val="20"/>
              </w:rPr>
              <w:t>monique@daybreakac.org</w:t>
            </w:r>
          </w:p>
        </w:tc>
      </w:tr>
      <w:tr w:rsidR="00484F00" w:rsidRPr="00985AE1" w14:paraId="714E1DAE" w14:textId="77777777" w:rsidTr="00BB6DDF">
        <w:trPr>
          <w:trHeight w:val="576"/>
          <w:jc w:val="center"/>
        </w:trPr>
        <w:tc>
          <w:tcPr>
            <w:tcW w:w="576" w:type="dxa"/>
          </w:tcPr>
          <w:p w14:paraId="53A398AE" w14:textId="77777777" w:rsidR="00484F00" w:rsidRPr="00530140" w:rsidRDefault="00484F00" w:rsidP="00484F00">
            <w:pPr>
              <w:pStyle w:val="Header"/>
              <w:numPr>
                <w:ilvl w:val="0"/>
                <w:numId w:val="6"/>
              </w:numPr>
              <w:tabs>
                <w:tab w:val="left" w:pos="360"/>
              </w:tabs>
              <w:ind w:left="0" w:firstLine="0"/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6252B45" w14:textId="41B766EA" w:rsidR="00484F00" w:rsidRDefault="00484F00" w:rsidP="00484F00">
            <w:pPr>
              <w:pStyle w:val="Header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>
              <w:rPr>
                <w:rFonts w:ascii="Calibri" w:hAnsi="Calibri" w:cs="Calibri"/>
                <w:b/>
                <w:color w:val="000000" w:themeColor="text1"/>
                <w:sz w:val="20"/>
              </w:rPr>
              <w:t xml:space="preserve">Family Support Services </w:t>
            </w:r>
          </w:p>
        </w:tc>
        <w:tc>
          <w:tcPr>
            <w:tcW w:w="309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AF9CAAA" w14:textId="64FB5D40" w:rsidR="00484F00" w:rsidRDefault="00484F00" w:rsidP="00484F00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484F00">
              <w:rPr>
                <w:rFonts w:ascii="Calibri" w:hAnsi="Calibri" w:cs="Calibri"/>
                <w:b/>
                <w:color w:val="000000" w:themeColor="text1"/>
                <w:sz w:val="20"/>
              </w:rPr>
              <w:t xml:space="preserve">Joeli </w:t>
            </w:r>
            <w:proofErr w:type="spellStart"/>
            <w:r w:rsidRPr="00484F00">
              <w:rPr>
                <w:rFonts w:ascii="Calibri" w:hAnsi="Calibri" w:cs="Calibri"/>
                <w:b/>
                <w:color w:val="000000" w:themeColor="text1"/>
                <w:sz w:val="20"/>
              </w:rPr>
              <w:t>DoRosario</w:t>
            </w:r>
            <w:proofErr w:type="spellEnd"/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BE09201" w14:textId="1BEE35BA" w:rsidR="00484F00" w:rsidRDefault="00484F00" w:rsidP="00484F00">
            <w:pPr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 xml:space="preserve">E-Mail: </w:t>
            </w:r>
            <w:r w:rsidRPr="00484F00">
              <w:rPr>
                <w:rFonts w:ascii="Calibri" w:hAnsi="Calibri" w:cs="Calibri"/>
                <w:sz w:val="20"/>
              </w:rPr>
              <w:t>jdorosario@fssba.org</w:t>
            </w:r>
          </w:p>
        </w:tc>
      </w:tr>
      <w:tr w:rsidR="00484F00" w:rsidRPr="00985AE1" w14:paraId="78714407" w14:textId="77777777" w:rsidTr="00BB6DDF">
        <w:trPr>
          <w:trHeight w:val="576"/>
          <w:jc w:val="center"/>
        </w:trPr>
        <w:tc>
          <w:tcPr>
            <w:tcW w:w="576" w:type="dxa"/>
          </w:tcPr>
          <w:p w14:paraId="5E1BABD4" w14:textId="77777777" w:rsidR="00484F00" w:rsidRPr="00530140" w:rsidRDefault="00484F00" w:rsidP="00484F00">
            <w:pPr>
              <w:pStyle w:val="Header"/>
              <w:numPr>
                <w:ilvl w:val="0"/>
                <w:numId w:val="6"/>
              </w:numPr>
              <w:tabs>
                <w:tab w:val="left" w:pos="360"/>
              </w:tabs>
              <w:ind w:left="0" w:firstLine="0"/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69BC1F9" w14:textId="73C4131C" w:rsidR="00484F00" w:rsidRDefault="00484F00" w:rsidP="00484F00">
            <w:pPr>
              <w:pStyle w:val="Header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>
              <w:rPr>
                <w:rFonts w:ascii="Calibri" w:hAnsi="Calibri" w:cs="Calibri"/>
                <w:b/>
                <w:color w:val="000000" w:themeColor="text1"/>
                <w:sz w:val="20"/>
              </w:rPr>
              <w:t>Family Support Services</w:t>
            </w:r>
          </w:p>
        </w:tc>
        <w:tc>
          <w:tcPr>
            <w:tcW w:w="309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06D651F" w14:textId="441E01A8" w:rsidR="00484F00" w:rsidRDefault="00484F00" w:rsidP="00484F00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484F00">
              <w:rPr>
                <w:rFonts w:ascii="Calibri" w:hAnsi="Calibri" w:cs="Calibri"/>
                <w:b/>
                <w:color w:val="000000" w:themeColor="text1"/>
                <w:sz w:val="20"/>
              </w:rPr>
              <w:t>Jessica Woods-</w:t>
            </w:r>
            <w:proofErr w:type="spellStart"/>
            <w:r w:rsidRPr="00484F00">
              <w:rPr>
                <w:rFonts w:ascii="Calibri" w:hAnsi="Calibri" w:cs="Calibri"/>
                <w:b/>
                <w:color w:val="000000" w:themeColor="text1"/>
                <w:sz w:val="20"/>
              </w:rPr>
              <w:t>Torlowei</w:t>
            </w:r>
            <w:proofErr w:type="spellEnd"/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FCD0CCE" w14:textId="4E325496" w:rsidR="00484F00" w:rsidRDefault="00484F00" w:rsidP="00484F00">
            <w:pPr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 xml:space="preserve">E-mail: </w:t>
            </w:r>
            <w:r w:rsidRPr="00484F00">
              <w:rPr>
                <w:rFonts w:ascii="Calibri" w:hAnsi="Calibri" w:cs="Calibri"/>
                <w:sz w:val="20"/>
              </w:rPr>
              <w:t>jwtorlowei@fssba.org</w:t>
            </w:r>
          </w:p>
        </w:tc>
      </w:tr>
      <w:tr w:rsidR="00484F00" w:rsidRPr="00985AE1" w14:paraId="7BC41059" w14:textId="77777777" w:rsidTr="00BB6DDF">
        <w:trPr>
          <w:trHeight w:val="576"/>
          <w:jc w:val="center"/>
        </w:trPr>
        <w:tc>
          <w:tcPr>
            <w:tcW w:w="576" w:type="dxa"/>
          </w:tcPr>
          <w:p w14:paraId="68F2D7AA" w14:textId="77777777" w:rsidR="00484F00" w:rsidRPr="00530140" w:rsidRDefault="00484F00" w:rsidP="00484F00">
            <w:pPr>
              <w:pStyle w:val="Header"/>
              <w:numPr>
                <w:ilvl w:val="0"/>
                <w:numId w:val="6"/>
              </w:numPr>
              <w:tabs>
                <w:tab w:val="left" w:pos="360"/>
              </w:tabs>
              <w:ind w:left="0" w:firstLine="0"/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7489376" w14:textId="13EE601B" w:rsidR="00484F00" w:rsidRPr="008E0A72" w:rsidRDefault="00484F00" w:rsidP="00484F00">
            <w:pPr>
              <w:pStyle w:val="Header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>
              <w:rPr>
                <w:rFonts w:ascii="Calibri" w:hAnsi="Calibri" w:cs="Calibri"/>
                <w:b/>
                <w:color w:val="000000" w:themeColor="text1"/>
                <w:sz w:val="20"/>
              </w:rPr>
              <w:t>Family Bridges</w:t>
            </w:r>
          </w:p>
        </w:tc>
        <w:tc>
          <w:tcPr>
            <w:tcW w:w="309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64DF5A0" w14:textId="3AE9AD39" w:rsidR="00484F00" w:rsidRPr="008E0A72" w:rsidRDefault="00484F00" w:rsidP="00484F00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>
              <w:rPr>
                <w:rFonts w:ascii="Calibri" w:hAnsi="Calibri" w:cs="Calibri"/>
                <w:b/>
                <w:color w:val="000000" w:themeColor="text1"/>
                <w:sz w:val="20"/>
              </w:rPr>
              <w:t>Helen Lim</w:t>
            </w: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7D4DA36" w14:textId="31A72D23" w:rsidR="00484F00" w:rsidRPr="00985AE1" w:rsidRDefault="00484F00" w:rsidP="00484F00">
            <w:pPr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E-Mail: HelenL@familybridges.org</w:t>
            </w:r>
          </w:p>
        </w:tc>
      </w:tr>
      <w:tr w:rsidR="00484F00" w:rsidRPr="00985AE1" w14:paraId="4FD71C80" w14:textId="77777777" w:rsidTr="00BB6DDF">
        <w:trPr>
          <w:trHeight w:val="576"/>
          <w:jc w:val="center"/>
        </w:trPr>
        <w:tc>
          <w:tcPr>
            <w:tcW w:w="576" w:type="dxa"/>
          </w:tcPr>
          <w:p w14:paraId="2FF05F62" w14:textId="77777777" w:rsidR="00484F00" w:rsidRPr="00530140" w:rsidRDefault="00484F00" w:rsidP="00484F00">
            <w:pPr>
              <w:pStyle w:val="Header"/>
              <w:numPr>
                <w:ilvl w:val="0"/>
                <w:numId w:val="6"/>
              </w:numPr>
              <w:tabs>
                <w:tab w:val="left" w:pos="360"/>
              </w:tabs>
              <w:ind w:left="0" w:firstLine="0"/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387FEA8" w14:textId="02155D2B" w:rsidR="00484F00" w:rsidRPr="008E0A72" w:rsidRDefault="00484F00" w:rsidP="00484F00">
            <w:pPr>
              <w:pStyle w:val="Header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>
              <w:rPr>
                <w:rFonts w:ascii="Calibri" w:hAnsi="Calibri" w:cs="Calibri"/>
                <w:b/>
                <w:color w:val="000000" w:themeColor="text1"/>
                <w:sz w:val="20"/>
              </w:rPr>
              <w:t>Family Bridges</w:t>
            </w:r>
          </w:p>
        </w:tc>
        <w:tc>
          <w:tcPr>
            <w:tcW w:w="309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3413486" w14:textId="08A3F12C" w:rsidR="00484F00" w:rsidRPr="008E0A72" w:rsidRDefault="00484F00" w:rsidP="00484F00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>
              <w:rPr>
                <w:rFonts w:ascii="Calibri" w:hAnsi="Calibri" w:cs="Calibri"/>
                <w:b/>
                <w:color w:val="000000" w:themeColor="text1"/>
                <w:sz w:val="20"/>
              </w:rPr>
              <w:t>Ming Lueng</w:t>
            </w: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788A2B6" w14:textId="1467E175" w:rsidR="00484F00" w:rsidRPr="00985AE1" w:rsidRDefault="00484F00" w:rsidP="00484F00">
            <w:pPr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 xml:space="preserve">E-Mail: </w:t>
            </w:r>
            <w:r w:rsidRPr="003562BA">
              <w:rPr>
                <w:rFonts w:ascii="Calibri" w:hAnsi="Calibri" w:cs="Calibri"/>
                <w:sz w:val="20"/>
              </w:rPr>
              <w:t>MingL@familybridges.org</w:t>
            </w:r>
          </w:p>
        </w:tc>
      </w:tr>
      <w:tr w:rsidR="00484F00" w:rsidRPr="00985AE1" w14:paraId="07B555DC" w14:textId="77777777" w:rsidTr="00BB6DDF">
        <w:trPr>
          <w:trHeight w:val="576"/>
          <w:jc w:val="center"/>
        </w:trPr>
        <w:tc>
          <w:tcPr>
            <w:tcW w:w="576" w:type="dxa"/>
          </w:tcPr>
          <w:p w14:paraId="2A0A4C07" w14:textId="77777777" w:rsidR="00484F00" w:rsidRPr="00530140" w:rsidRDefault="00484F00" w:rsidP="00484F00">
            <w:pPr>
              <w:pStyle w:val="Header"/>
              <w:numPr>
                <w:ilvl w:val="0"/>
                <w:numId w:val="6"/>
              </w:numPr>
              <w:tabs>
                <w:tab w:val="left" w:pos="360"/>
              </w:tabs>
              <w:ind w:left="0" w:firstLine="0"/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81375F1" w14:textId="363A99A3" w:rsidR="00484F00" w:rsidRPr="008E0A72" w:rsidRDefault="00484F00" w:rsidP="00484F00">
            <w:pPr>
              <w:pStyle w:val="Header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>
              <w:rPr>
                <w:rFonts w:ascii="Calibri" w:hAnsi="Calibri" w:cs="Calibri"/>
                <w:b/>
                <w:color w:val="000000" w:themeColor="text1"/>
                <w:sz w:val="20"/>
              </w:rPr>
              <w:t xml:space="preserve">Felton Institute </w:t>
            </w:r>
          </w:p>
        </w:tc>
        <w:tc>
          <w:tcPr>
            <w:tcW w:w="309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DA090BE" w14:textId="5111B869" w:rsidR="00484F00" w:rsidRDefault="00484F00" w:rsidP="00484F00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>
              <w:rPr>
                <w:rFonts w:ascii="Calibri" w:hAnsi="Calibri" w:cs="Calibri"/>
                <w:b/>
                <w:color w:val="000000" w:themeColor="text1"/>
                <w:sz w:val="20"/>
              </w:rPr>
              <w:t>Eleanor Lee</w:t>
            </w: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3DD9BF9" w14:textId="653040D6" w:rsidR="00484F00" w:rsidRPr="00985AE1" w:rsidRDefault="00484F00" w:rsidP="00484F00">
            <w:pPr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elee@Felton.org</w:t>
            </w:r>
          </w:p>
        </w:tc>
      </w:tr>
      <w:tr w:rsidR="00484F00" w:rsidRPr="00985AE1" w14:paraId="361A40C7" w14:textId="77777777" w:rsidTr="00BB6DDF">
        <w:trPr>
          <w:trHeight w:val="576"/>
          <w:jc w:val="center"/>
        </w:trPr>
        <w:tc>
          <w:tcPr>
            <w:tcW w:w="576" w:type="dxa"/>
          </w:tcPr>
          <w:p w14:paraId="7E8651D4" w14:textId="77777777" w:rsidR="00484F00" w:rsidRPr="00530140" w:rsidRDefault="00484F00" w:rsidP="00484F00">
            <w:pPr>
              <w:pStyle w:val="Header"/>
              <w:numPr>
                <w:ilvl w:val="0"/>
                <w:numId w:val="6"/>
              </w:numPr>
              <w:tabs>
                <w:tab w:val="left" w:pos="360"/>
              </w:tabs>
              <w:ind w:left="0" w:firstLine="0"/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1FE3F2F" w14:textId="09C5E8A8" w:rsidR="00484F00" w:rsidRDefault="00484F00" w:rsidP="00484F00">
            <w:pPr>
              <w:pStyle w:val="Header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>
              <w:rPr>
                <w:rFonts w:ascii="Calibri" w:hAnsi="Calibri" w:cs="Calibri"/>
                <w:b/>
                <w:color w:val="000000" w:themeColor="text1"/>
                <w:sz w:val="20"/>
              </w:rPr>
              <w:t>Felton Institute</w:t>
            </w:r>
          </w:p>
        </w:tc>
        <w:tc>
          <w:tcPr>
            <w:tcW w:w="309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1CAA9A5" w14:textId="7D23F819" w:rsidR="00484F00" w:rsidRDefault="00484F00" w:rsidP="00484F00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484F00">
              <w:rPr>
                <w:rFonts w:ascii="Calibri" w:hAnsi="Calibri" w:cs="Calibri"/>
                <w:b/>
                <w:color w:val="000000" w:themeColor="text1"/>
                <w:sz w:val="20"/>
              </w:rPr>
              <w:t>Leah LaForge</w:t>
            </w: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6DAE1EE" w14:textId="5B4D982A" w:rsidR="00484F00" w:rsidRDefault="00484F00" w:rsidP="00484F00">
            <w:pPr>
              <w:rPr>
                <w:rFonts w:ascii="Calibri" w:hAnsi="Calibri" w:cs="Calibri"/>
                <w:sz w:val="20"/>
              </w:rPr>
            </w:pPr>
            <w:r w:rsidRPr="00484F00">
              <w:rPr>
                <w:rFonts w:ascii="Calibri" w:hAnsi="Calibri" w:cs="Calibri"/>
                <w:sz w:val="20"/>
              </w:rPr>
              <w:t>llaforge@felton.org</w:t>
            </w:r>
          </w:p>
        </w:tc>
      </w:tr>
      <w:tr w:rsidR="00484F00" w:rsidRPr="00985AE1" w14:paraId="7830C6D6" w14:textId="77777777" w:rsidTr="00BB6DDF">
        <w:trPr>
          <w:trHeight w:val="576"/>
          <w:jc w:val="center"/>
        </w:trPr>
        <w:tc>
          <w:tcPr>
            <w:tcW w:w="576" w:type="dxa"/>
          </w:tcPr>
          <w:p w14:paraId="01F3A08E" w14:textId="77777777" w:rsidR="00484F00" w:rsidRPr="00530140" w:rsidRDefault="00484F00" w:rsidP="00484F00">
            <w:pPr>
              <w:pStyle w:val="Header"/>
              <w:numPr>
                <w:ilvl w:val="0"/>
                <w:numId w:val="6"/>
              </w:numPr>
              <w:tabs>
                <w:tab w:val="left" w:pos="360"/>
              </w:tabs>
              <w:ind w:left="0" w:firstLine="0"/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A631F67" w14:textId="4A4F3D6F" w:rsidR="00484F00" w:rsidRDefault="00484F00" w:rsidP="00484F00">
            <w:pPr>
              <w:pStyle w:val="Header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484F00">
              <w:rPr>
                <w:rFonts w:ascii="Calibri" w:hAnsi="Calibri" w:cs="Calibri"/>
                <w:b/>
                <w:color w:val="000000" w:themeColor="text1"/>
                <w:sz w:val="20"/>
              </w:rPr>
              <w:t>Hayward Area Recreation &amp; Park District</w:t>
            </w:r>
          </w:p>
        </w:tc>
        <w:tc>
          <w:tcPr>
            <w:tcW w:w="309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7B8BEFC" w14:textId="2F3AAA25" w:rsidR="00484F00" w:rsidRDefault="00484F00" w:rsidP="00484F00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484F00">
              <w:rPr>
                <w:rFonts w:ascii="Calibri" w:hAnsi="Calibri" w:cs="Calibri"/>
                <w:b/>
                <w:color w:val="000000" w:themeColor="text1"/>
                <w:sz w:val="20"/>
              </w:rPr>
              <w:t>James Calceta</w:t>
            </w: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583B12D" w14:textId="5CF5BDD8" w:rsidR="00484F00" w:rsidRDefault="00484F00" w:rsidP="00484F00">
            <w:pPr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 xml:space="preserve">E-Mail: </w:t>
            </w:r>
            <w:r w:rsidRPr="00484F00">
              <w:rPr>
                <w:rFonts w:ascii="Calibri" w:hAnsi="Calibri" w:cs="Calibri"/>
                <w:sz w:val="20"/>
              </w:rPr>
              <w:t>CalJ@haywardrec.org</w:t>
            </w:r>
          </w:p>
        </w:tc>
      </w:tr>
      <w:tr w:rsidR="00AA7E6B" w:rsidRPr="00985AE1" w14:paraId="08CB873B" w14:textId="77777777" w:rsidTr="00BB6DDF">
        <w:trPr>
          <w:trHeight w:val="576"/>
          <w:jc w:val="center"/>
        </w:trPr>
        <w:tc>
          <w:tcPr>
            <w:tcW w:w="576" w:type="dxa"/>
          </w:tcPr>
          <w:p w14:paraId="71FCD3F9" w14:textId="77777777" w:rsidR="00AA7E6B" w:rsidRPr="00530140" w:rsidRDefault="00AA7E6B" w:rsidP="00484F00">
            <w:pPr>
              <w:pStyle w:val="Header"/>
              <w:numPr>
                <w:ilvl w:val="0"/>
                <w:numId w:val="6"/>
              </w:numPr>
              <w:tabs>
                <w:tab w:val="left" w:pos="360"/>
              </w:tabs>
              <w:ind w:left="0" w:firstLine="0"/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B5CEADA" w14:textId="2F8DA729" w:rsidR="00AA7E6B" w:rsidRDefault="00AA7E6B" w:rsidP="00484F00">
            <w:pPr>
              <w:pStyle w:val="Header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>
              <w:rPr>
                <w:rFonts w:ascii="Calibri" w:hAnsi="Calibri" w:cs="Calibri"/>
                <w:b/>
                <w:color w:val="000000" w:themeColor="text1"/>
                <w:sz w:val="20"/>
              </w:rPr>
              <w:t>Institute on Aging</w:t>
            </w:r>
          </w:p>
        </w:tc>
        <w:tc>
          <w:tcPr>
            <w:tcW w:w="309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6AA562F" w14:textId="5F8FEDB9" w:rsidR="00AA7E6B" w:rsidRDefault="00AA7E6B" w:rsidP="00484F00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AA7E6B">
              <w:rPr>
                <w:rFonts w:ascii="Calibri" w:hAnsi="Calibri" w:cs="Calibri"/>
                <w:b/>
                <w:color w:val="000000" w:themeColor="text1"/>
                <w:sz w:val="20"/>
              </w:rPr>
              <w:t>Katey Webber</w:t>
            </w: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FB90A43" w14:textId="7FA12DA5" w:rsidR="00AA7E6B" w:rsidRDefault="00AA7E6B" w:rsidP="00484F00">
            <w:pPr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 xml:space="preserve">E-Mail: </w:t>
            </w:r>
            <w:r w:rsidRPr="00AA7E6B">
              <w:rPr>
                <w:rFonts w:ascii="Calibri" w:hAnsi="Calibri" w:cs="Calibri"/>
                <w:sz w:val="20"/>
              </w:rPr>
              <w:t>kwebber@ioaging.org</w:t>
            </w:r>
          </w:p>
        </w:tc>
      </w:tr>
      <w:tr w:rsidR="00484F00" w:rsidRPr="00985AE1" w14:paraId="42D717E4" w14:textId="77777777" w:rsidTr="00BB6DDF">
        <w:trPr>
          <w:trHeight w:val="576"/>
          <w:jc w:val="center"/>
        </w:trPr>
        <w:tc>
          <w:tcPr>
            <w:tcW w:w="576" w:type="dxa"/>
          </w:tcPr>
          <w:p w14:paraId="67D3DA69" w14:textId="77777777" w:rsidR="00484F00" w:rsidRPr="00530140" w:rsidRDefault="00484F00" w:rsidP="00484F00">
            <w:pPr>
              <w:pStyle w:val="Header"/>
              <w:numPr>
                <w:ilvl w:val="0"/>
                <w:numId w:val="6"/>
              </w:numPr>
              <w:tabs>
                <w:tab w:val="left" w:pos="360"/>
              </w:tabs>
              <w:ind w:left="0" w:firstLine="0"/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56EED13" w14:textId="340B13AD" w:rsidR="00484F00" w:rsidRPr="008E0A72" w:rsidRDefault="00484F00" w:rsidP="00484F00">
            <w:pPr>
              <w:pStyle w:val="Header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>
              <w:rPr>
                <w:rFonts w:ascii="Calibri" w:hAnsi="Calibri" w:cs="Calibri"/>
                <w:b/>
                <w:color w:val="000000" w:themeColor="text1"/>
                <w:sz w:val="20"/>
              </w:rPr>
              <w:t>Korean Community Center of the East Bay</w:t>
            </w:r>
          </w:p>
        </w:tc>
        <w:tc>
          <w:tcPr>
            <w:tcW w:w="309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B89C034" w14:textId="16A4F4FA" w:rsidR="00484F00" w:rsidRDefault="00484F00" w:rsidP="00484F00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>
              <w:rPr>
                <w:rFonts w:ascii="Calibri" w:hAnsi="Calibri" w:cs="Calibri"/>
                <w:b/>
                <w:color w:val="000000" w:themeColor="text1"/>
                <w:sz w:val="20"/>
              </w:rPr>
              <w:t>Dana Kurlander</w:t>
            </w: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E9F5D9C" w14:textId="647CE39F" w:rsidR="00484F00" w:rsidRDefault="00484F00" w:rsidP="00484F00">
            <w:pPr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E-Mail: dana@kcceb.org</w:t>
            </w:r>
          </w:p>
        </w:tc>
      </w:tr>
      <w:tr w:rsidR="00484F00" w:rsidRPr="00985AE1" w14:paraId="37F5E697" w14:textId="77777777" w:rsidTr="00BB6DDF">
        <w:trPr>
          <w:trHeight w:val="576"/>
          <w:jc w:val="center"/>
        </w:trPr>
        <w:tc>
          <w:tcPr>
            <w:tcW w:w="576" w:type="dxa"/>
          </w:tcPr>
          <w:p w14:paraId="4E1DB41D" w14:textId="77777777" w:rsidR="00484F00" w:rsidRPr="00530140" w:rsidRDefault="00484F00" w:rsidP="00484F00">
            <w:pPr>
              <w:pStyle w:val="Header"/>
              <w:numPr>
                <w:ilvl w:val="0"/>
                <w:numId w:val="6"/>
              </w:numPr>
              <w:tabs>
                <w:tab w:val="left" w:pos="360"/>
              </w:tabs>
              <w:ind w:left="0" w:firstLine="0"/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4938EA8" w14:textId="0FEE4C37" w:rsidR="00484F00" w:rsidRPr="008E0A72" w:rsidRDefault="00484F00" w:rsidP="00484F00">
            <w:pPr>
              <w:pStyle w:val="Header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484F00">
              <w:rPr>
                <w:rFonts w:ascii="Calibri" w:hAnsi="Calibri" w:cs="Calibri"/>
                <w:b/>
                <w:color w:val="000000" w:themeColor="text1"/>
                <w:sz w:val="20"/>
              </w:rPr>
              <w:t>Oakland LGBTQ Community Center</w:t>
            </w:r>
          </w:p>
        </w:tc>
        <w:tc>
          <w:tcPr>
            <w:tcW w:w="309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D8BB201" w14:textId="1645D0C9" w:rsidR="00AA7E6B" w:rsidRPr="00AA7E6B" w:rsidRDefault="00AA7E6B" w:rsidP="00AA7E6B">
            <w:pPr>
              <w:rPr>
                <w:rFonts w:ascii="Aptos Narrow" w:hAnsi="Aptos Narrow"/>
                <w:b/>
                <w:bCs/>
                <w:color w:val="000000"/>
                <w:sz w:val="20"/>
              </w:rPr>
            </w:pPr>
            <w:r w:rsidRPr="00AA7E6B">
              <w:rPr>
                <w:rFonts w:ascii="Aptos Narrow" w:hAnsi="Aptos Narrow"/>
                <w:b/>
                <w:bCs/>
                <w:color w:val="000000"/>
                <w:sz w:val="20"/>
              </w:rPr>
              <w:t xml:space="preserve">Johanna Holden </w:t>
            </w:r>
          </w:p>
          <w:p w14:paraId="0BD49FDF" w14:textId="1B90156E" w:rsidR="00484F00" w:rsidRDefault="00484F00" w:rsidP="00484F00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ACAF56C" w14:textId="4E37BD52" w:rsidR="00AA7E6B" w:rsidRPr="00AA7E6B" w:rsidRDefault="00484F00" w:rsidP="00AA7E6B">
            <w:pPr>
              <w:rPr>
                <w:rFonts w:ascii="Aptos Narrow" w:hAnsi="Aptos Narrow"/>
                <w:color w:val="000000"/>
                <w:sz w:val="20"/>
              </w:rPr>
            </w:pPr>
            <w:r>
              <w:rPr>
                <w:rFonts w:ascii="Calibri" w:hAnsi="Calibri" w:cs="Calibri"/>
                <w:sz w:val="20"/>
              </w:rPr>
              <w:t xml:space="preserve">E-Mail: </w:t>
            </w:r>
            <w:r w:rsidR="00AA7E6B" w:rsidRPr="00AA7E6B">
              <w:rPr>
                <w:rFonts w:ascii="Aptos Narrow" w:hAnsi="Aptos Narrow"/>
                <w:color w:val="000000"/>
                <w:sz w:val="20"/>
              </w:rPr>
              <w:t>johanna@oaklandlgbtqcenter.org</w:t>
            </w:r>
          </w:p>
          <w:p w14:paraId="7705E382" w14:textId="444A0472" w:rsidR="00484F00" w:rsidRDefault="00484F00" w:rsidP="00484F00">
            <w:pPr>
              <w:rPr>
                <w:rFonts w:ascii="Calibri" w:hAnsi="Calibri" w:cs="Calibri"/>
                <w:sz w:val="20"/>
              </w:rPr>
            </w:pPr>
          </w:p>
        </w:tc>
      </w:tr>
      <w:tr w:rsidR="00484F00" w:rsidRPr="00985AE1" w14:paraId="12FF739C" w14:textId="77777777" w:rsidTr="00BB6DDF">
        <w:trPr>
          <w:trHeight w:val="576"/>
          <w:jc w:val="center"/>
        </w:trPr>
        <w:tc>
          <w:tcPr>
            <w:tcW w:w="576" w:type="dxa"/>
          </w:tcPr>
          <w:p w14:paraId="2449097E" w14:textId="77777777" w:rsidR="00484F00" w:rsidRPr="00530140" w:rsidRDefault="00484F00" w:rsidP="00484F00">
            <w:pPr>
              <w:pStyle w:val="Header"/>
              <w:numPr>
                <w:ilvl w:val="0"/>
                <w:numId w:val="6"/>
              </w:numPr>
              <w:tabs>
                <w:tab w:val="left" w:pos="360"/>
              </w:tabs>
              <w:ind w:left="0" w:firstLine="0"/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0FDF992" w14:textId="3A00E48C" w:rsidR="00484F00" w:rsidRDefault="00AA7E6B" w:rsidP="00484F00">
            <w:pPr>
              <w:pStyle w:val="Header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proofErr w:type="spellStart"/>
            <w:r>
              <w:rPr>
                <w:rFonts w:ascii="Calibri" w:hAnsi="Calibri" w:cs="Calibri"/>
                <w:b/>
                <w:color w:val="000000" w:themeColor="text1"/>
                <w:sz w:val="20"/>
              </w:rPr>
              <w:t>Source</w:t>
            </w:r>
            <w:r w:rsidR="004D5565">
              <w:rPr>
                <w:rFonts w:ascii="Calibri" w:hAnsi="Calibri" w:cs="Calibri"/>
                <w:b/>
                <w:color w:val="000000" w:themeColor="text1"/>
                <w:sz w:val="20"/>
              </w:rPr>
              <w:t>w</w:t>
            </w:r>
            <w:r>
              <w:rPr>
                <w:rFonts w:ascii="Calibri" w:hAnsi="Calibri" w:cs="Calibri"/>
                <w:b/>
                <w:color w:val="000000" w:themeColor="text1"/>
                <w:sz w:val="20"/>
              </w:rPr>
              <w:t>ise</w:t>
            </w:r>
            <w:proofErr w:type="spellEnd"/>
          </w:p>
        </w:tc>
        <w:tc>
          <w:tcPr>
            <w:tcW w:w="309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CEBE631" w14:textId="6F68A344" w:rsidR="00AA7E6B" w:rsidRPr="00AA7E6B" w:rsidRDefault="00AA7E6B" w:rsidP="00AA7E6B">
            <w:pPr>
              <w:rPr>
                <w:rFonts w:ascii="Aptos Narrow" w:hAnsi="Aptos Narrow"/>
                <w:b/>
                <w:bCs/>
                <w:color w:val="000000"/>
                <w:sz w:val="20"/>
              </w:rPr>
            </w:pPr>
            <w:r w:rsidRPr="00AA7E6B">
              <w:rPr>
                <w:rFonts w:ascii="Aptos Narrow" w:hAnsi="Aptos Narrow"/>
                <w:b/>
                <w:bCs/>
                <w:color w:val="000000"/>
                <w:sz w:val="20"/>
              </w:rPr>
              <w:t xml:space="preserve">Linda Phillips </w:t>
            </w:r>
          </w:p>
          <w:p w14:paraId="4A5C24DD" w14:textId="0192E306" w:rsidR="00484F00" w:rsidRDefault="00484F00" w:rsidP="00484F00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9F51C49" w14:textId="4A723264" w:rsidR="00AA7E6B" w:rsidRPr="00AA7E6B" w:rsidRDefault="00484F00" w:rsidP="00AA7E6B">
            <w:pPr>
              <w:rPr>
                <w:rFonts w:ascii="Aptos Narrow" w:hAnsi="Aptos Narrow"/>
                <w:color w:val="000000"/>
                <w:sz w:val="20"/>
              </w:rPr>
            </w:pPr>
            <w:r>
              <w:rPr>
                <w:rFonts w:ascii="Calibri" w:hAnsi="Calibri" w:cs="Calibri"/>
                <w:sz w:val="20"/>
              </w:rPr>
              <w:t xml:space="preserve">E-Mail: </w:t>
            </w:r>
            <w:r w:rsidR="00AA7E6B" w:rsidRPr="00AA7E6B">
              <w:rPr>
                <w:rFonts w:ascii="Aptos Narrow" w:hAnsi="Aptos Narrow"/>
                <w:color w:val="000000"/>
                <w:sz w:val="20"/>
              </w:rPr>
              <w:t>lphillips@</w:t>
            </w:r>
            <w:r w:rsidR="004D5565">
              <w:rPr>
                <w:rFonts w:ascii="Aptos Narrow" w:hAnsi="Aptos Narrow"/>
                <w:color w:val="000000"/>
                <w:sz w:val="20"/>
              </w:rPr>
              <w:t>my</w:t>
            </w:r>
            <w:r w:rsidR="00AA7E6B" w:rsidRPr="00AA7E6B">
              <w:rPr>
                <w:rFonts w:ascii="Aptos Narrow" w:hAnsi="Aptos Narrow"/>
                <w:color w:val="000000"/>
                <w:sz w:val="20"/>
              </w:rPr>
              <w:t>sourcewise.org</w:t>
            </w:r>
          </w:p>
          <w:p w14:paraId="4BFF0F6C" w14:textId="134E70B6" w:rsidR="00484F00" w:rsidRDefault="00484F00" w:rsidP="00484F00">
            <w:pPr>
              <w:rPr>
                <w:rFonts w:ascii="Calibri" w:hAnsi="Calibri" w:cs="Calibri"/>
                <w:sz w:val="20"/>
              </w:rPr>
            </w:pPr>
          </w:p>
        </w:tc>
      </w:tr>
      <w:tr w:rsidR="00484F00" w:rsidRPr="00985AE1" w14:paraId="16FFE346" w14:textId="77777777" w:rsidTr="00BB6DDF">
        <w:trPr>
          <w:trHeight w:val="576"/>
          <w:jc w:val="center"/>
        </w:trPr>
        <w:tc>
          <w:tcPr>
            <w:tcW w:w="576" w:type="dxa"/>
          </w:tcPr>
          <w:p w14:paraId="236740E1" w14:textId="77777777" w:rsidR="00484F00" w:rsidRPr="00530140" w:rsidRDefault="00484F00" w:rsidP="00484F00">
            <w:pPr>
              <w:pStyle w:val="Header"/>
              <w:numPr>
                <w:ilvl w:val="0"/>
                <w:numId w:val="6"/>
              </w:numPr>
              <w:tabs>
                <w:tab w:val="left" w:pos="360"/>
              </w:tabs>
              <w:ind w:left="0" w:firstLine="0"/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B30CB95" w14:textId="2F16DE77" w:rsidR="00484F00" w:rsidRDefault="00484F00" w:rsidP="00484F00">
            <w:pPr>
              <w:pStyle w:val="Header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309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9FEF6C9" w14:textId="77777777" w:rsidR="00484F00" w:rsidRDefault="00484F00" w:rsidP="00484F00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DA4C1EF" w14:textId="01F7D9D0" w:rsidR="00484F00" w:rsidRDefault="00484F00" w:rsidP="00484F00">
            <w:pPr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 xml:space="preserve">E-Mail: </w:t>
            </w:r>
          </w:p>
          <w:p w14:paraId="354E46D3" w14:textId="1785C589" w:rsidR="00484F00" w:rsidRPr="003E09FF" w:rsidRDefault="00484F00" w:rsidP="00484F00">
            <w:pPr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 xml:space="preserve">             </w:t>
            </w:r>
          </w:p>
        </w:tc>
      </w:tr>
    </w:tbl>
    <w:p w14:paraId="2AA9D203" w14:textId="77777777" w:rsidR="009A343C" w:rsidRDefault="009A343C" w:rsidP="004A1B80">
      <w:pPr>
        <w:pStyle w:val="HeaderExhibit"/>
      </w:pPr>
    </w:p>
    <w:p w14:paraId="754E1E66" w14:textId="77777777" w:rsidR="005279AE" w:rsidRPr="005279AE" w:rsidRDefault="005279AE" w:rsidP="005279AE"/>
    <w:p w14:paraId="6AA48E6A" w14:textId="77777777" w:rsidR="00DD5A33" w:rsidRPr="00985AE1" w:rsidRDefault="00DD5A33" w:rsidP="005279AE">
      <w:pPr>
        <w:pStyle w:val="HeaderExhibit"/>
        <w:rPr>
          <w:rFonts w:cs="Calibri"/>
        </w:rPr>
      </w:pPr>
    </w:p>
    <w:sectPr w:rsidR="00DD5A33" w:rsidRPr="00985AE1" w:rsidSect="00ED78F9">
      <w:footerReference w:type="default" r:id="rId19"/>
      <w:pgSz w:w="12240" w:h="15840" w:code="1"/>
      <w:pgMar w:top="1440" w:right="1080" w:bottom="1440" w:left="1080" w:header="900" w:footer="57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7871D71" w14:textId="77777777" w:rsidR="00435E3A" w:rsidRDefault="00435E3A">
      <w:r>
        <w:separator/>
      </w:r>
    </w:p>
  </w:endnote>
  <w:endnote w:type="continuationSeparator" w:id="0">
    <w:p w14:paraId="38EB1AA5" w14:textId="77777777" w:rsidR="00435E3A" w:rsidRDefault="00435E3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fornian FB">
    <w:panose1 w:val="0207040306080B030204"/>
    <w:charset w:val="00"/>
    <w:family w:val="roman"/>
    <w:pitch w:val="variable"/>
    <w:sig w:usb0="00000003" w:usb1="00000000" w:usb2="00000000" w:usb3="00000000" w:csb0="0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ptos Narrow">
    <w:charset w:val="00"/>
    <w:family w:val="swiss"/>
    <w:pitch w:val="variable"/>
    <w:sig w:usb0="20000287" w:usb1="00000003" w:usb2="00000000" w:usb3="00000000" w:csb0="000001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08C9268" w14:textId="77777777" w:rsidR="00530140" w:rsidRPr="008F1AC7" w:rsidRDefault="00530140" w:rsidP="00741E10">
    <w:pPr>
      <w:jc w:val="right"/>
      <w:rPr>
        <w:rFonts w:ascii="Calibri" w:hAnsi="Calibri" w:cs="Calibri"/>
        <w:sz w:val="20"/>
      </w:rPr>
    </w:pPr>
    <w:r w:rsidRPr="008F1AC7">
      <w:rPr>
        <w:rFonts w:ascii="Calibri" w:hAnsi="Calibri" w:cs="Calibri"/>
        <w:sz w:val="20"/>
      </w:rPr>
      <w:t>R</w:t>
    </w:r>
    <w:r>
      <w:rPr>
        <w:rFonts w:ascii="Calibri" w:hAnsi="Calibri" w:cs="Calibri"/>
        <w:sz w:val="20"/>
      </w:rPr>
      <w:t>FP</w:t>
    </w:r>
    <w:r w:rsidRPr="008F1AC7">
      <w:rPr>
        <w:rFonts w:ascii="Calibri" w:hAnsi="Calibri" w:cs="Calibri"/>
        <w:sz w:val="20"/>
      </w:rPr>
      <w:t xml:space="preserve"> No. </w:t>
    </w:r>
    <w:r>
      <w:rPr>
        <w:rFonts w:ascii="Calibri" w:hAnsi="Calibri" w:cs="Calibri"/>
        <w:sz w:val="20"/>
      </w:rPr>
      <w:t>900977</w:t>
    </w:r>
    <w:r w:rsidRPr="008F1AC7">
      <w:rPr>
        <w:rFonts w:ascii="Calibri" w:hAnsi="Calibri" w:cs="Calibri"/>
        <w:sz w:val="20"/>
      </w:rPr>
      <w:t xml:space="preserve">, Addendum No. </w:t>
    </w:r>
    <w:r>
      <w:rPr>
        <w:rFonts w:ascii="Calibri" w:hAnsi="Calibri" w:cs="Calibri"/>
        <w:sz w:val="20"/>
      </w:rPr>
      <w:t>2</w:t>
    </w:r>
    <w:r w:rsidRPr="008F1AC7">
      <w:rPr>
        <w:rFonts w:ascii="Calibri" w:hAnsi="Calibri" w:cs="Calibri"/>
        <w:sz w:val="20"/>
      </w:rPr>
      <w:t xml:space="preserve"> </w:t>
    </w:r>
  </w:p>
  <w:p w14:paraId="1BD96984" w14:textId="77777777" w:rsidR="00530140" w:rsidRDefault="00530140" w:rsidP="00741E10">
    <w:pPr>
      <w:pStyle w:val="Footer"/>
      <w:jc w:val="right"/>
    </w:pPr>
    <w:r w:rsidRPr="008F1AC7">
      <w:rPr>
        <w:rFonts w:ascii="Calibri" w:hAnsi="Calibri" w:cs="Calibri"/>
        <w:sz w:val="20"/>
      </w:rPr>
      <w:t xml:space="preserve">Page </w:t>
    </w:r>
    <w:r w:rsidRPr="008F1AC7">
      <w:rPr>
        <w:rFonts w:ascii="Calibri" w:hAnsi="Calibri" w:cs="Calibri"/>
        <w:sz w:val="20"/>
      </w:rPr>
      <w:fldChar w:fldCharType="begin"/>
    </w:r>
    <w:r w:rsidRPr="008F1AC7">
      <w:rPr>
        <w:rFonts w:ascii="Calibri" w:hAnsi="Calibri" w:cs="Calibri"/>
        <w:sz w:val="20"/>
      </w:rPr>
      <w:instrText xml:space="preserve"> PAGE </w:instrText>
    </w:r>
    <w:r w:rsidRPr="008F1AC7">
      <w:rPr>
        <w:rFonts w:ascii="Calibri" w:hAnsi="Calibri" w:cs="Calibri"/>
        <w:sz w:val="20"/>
      </w:rPr>
      <w:fldChar w:fldCharType="separate"/>
    </w:r>
    <w:r w:rsidR="00D34403">
      <w:rPr>
        <w:rFonts w:ascii="Calibri" w:hAnsi="Calibri" w:cs="Calibri"/>
        <w:noProof/>
        <w:sz w:val="20"/>
      </w:rPr>
      <w:t>2</w:t>
    </w:r>
    <w:r w:rsidRPr="008F1AC7">
      <w:rPr>
        <w:rFonts w:ascii="Calibri" w:hAnsi="Calibri" w:cs="Calibri"/>
        <w:sz w:val="2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54C67D9" w14:textId="5BB8C5C7" w:rsidR="00530140" w:rsidRPr="00ED78F9" w:rsidRDefault="009224B5" w:rsidP="009224B5">
    <w:pPr>
      <w:pStyle w:val="Footer"/>
      <w:tabs>
        <w:tab w:val="clear" w:pos="4320"/>
        <w:tab w:val="clear" w:pos="8640"/>
        <w:tab w:val="center" w:pos="5400"/>
        <w:tab w:val="right" w:pos="10800"/>
      </w:tabs>
      <w:rPr>
        <w:rFonts w:ascii="Calibri" w:hAnsi="Calibri" w:cs="Calibri"/>
        <w:sz w:val="18"/>
        <w:szCs w:val="18"/>
        <w:u w:val="single"/>
      </w:rPr>
    </w:pPr>
    <w:r w:rsidRPr="00ED78F9">
      <w:rPr>
        <w:rFonts w:ascii="Calibri" w:hAnsi="Calibri" w:cs="Calibri"/>
        <w:sz w:val="18"/>
        <w:szCs w:val="18"/>
      </w:rPr>
      <w:t>R</w:t>
    </w:r>
    <w:r w:rsidR="002568B0" w:rsidRPr="00ED78F9">
      <w:rPr>
        <w:rFonts w:ascii="Calibri" w:hAnsi="Calibri" w:cs="Calibri"/>
        <w:sz w:val="18"/>
        <w:szCs w:val="18"/>
      </w:rPr>
      <w:t xml:space="preserve">ev. </w:t>
    </w:r>
    <w:r w:rsidR="009E4556">
      <w:rPr>
        <w:rFonts w:ascii="Calibri" w:hAnsi="Calibri" w:cs="Calibri"/>
        <w:sz w:val="18"/>
        <w:szCs w:val="18"/>
      </w:rPr>
      <w:t>10/23</w:t>
    </w:r>
    <w:r w:rsidR="00ED78F9" w:rsidRPr="00ED78F9">
      <w:rPr>
        <w:rFonts w:ascii="Calibri" w:hAnsi="Calibri" w:cs="Calibri"/>
        <w:sz w:val="18"/>
        <w:szCs w:val="18"/>
      </w:rPr>
      <w:t>/20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B10003" w14:textId="0355E9E5" w:rsidR="009A343C" w:rsidRPr="00ED78F9" w:rsidRDefault="009A343C" w:rsidP="00ED78F9">
    <w:pPr>
      <w:tabs>
        <w:tab w:val="right" w:pos="10080"/>
      </w:tabs>
      <w:rPr>
        <w:rFonts w:ascii="Calibri" w:hAnsi="Calibri" w:cs="Calibri"/>
        <w:sz w:val="18"/>
        <w:szCs w:val="18"/>
      </w:rPr>
    </w:pPr>
    <w:r w:rsidRPr="00ED78F9">
      <w:rPr>
        <w:rFonts w:ascii="Calibri" w:hAnsi="Calibri" w:cs="Calibri"/>
        <w:color w:val="FF0000"/>
        <w:sz w:val="18"/>
        <w:szCs w:val="18"/>
      </w:rPr>
      <w:tab/>
    </w:r>
    <w:r w:rsidR="000E2082" w:rsidRPr="00CB510E">
      <w:rPr>
        <w:rFonts w:ascii="Calibri" w:hAnsi="Calibri" w:cs="Calibri"/>
        <w:color w:val="000000" w:themeColor="text1"/>
        <w:sz w:val="18"/>
        <w:szCs w:val="18"/>
      </w:rPr>
      <w:t>RFP No. 2024-SSA-CFS-ARS</w:t>
    </w:r>
    <w:r w:rsidRPr="00ED78F9">
      <w:rPr>
        <w:rFonts w:ascii="Calibri" w:hAnsi="Calibri" w:cs="Calibri"/>
        <w:sz w:val="18"/>
        <w:szCs w:val="18"/>
      </w:rPr>
      <w:t>,</w:t>
    </w:r>
    <w:r w:rsidR="00ED78F9">
      <w:rPr>
        <w:rFonts w:ascii="Calibri" w:hAnsi="Calibri" w:cs="Calibri"/>
        <w:sz w:val="18"/>
        <w:szCs w:val="18"/>
      </w:rPr>
      <w:t xml:space="preserve"> </w:t>
    </w:r>
    <w:r w:rsidR="000E2082">
      <w:rPr>
        <w:rFonts w:ascii="Calibri" w:hAnsi="Calibri" w:cs="Calibri"/>
        <w:sz w:val="18"/>
        <w:szCs w:val="18"/>
      </w:rPr>
      <w:t xml:space="preserve">Bidders Conference </w:t>
    </w:r>
    <w:proofErr w:type="spellStart"/>
    <w:r w:rsidR="000E2082">
      <w:rPr>
        <w:rFonts w:ascii="Calibri" w:hAnsi="Calibri" w:cs="Calibri"/>
        <w:sz w:val="18"/>
        <w:szCs w:val="18"/>
      </w:rPr>
      <w:t>Attentees</w:t>
    </w:r>
    <w:proofErr w:type="spellEnd"/>
    <w:r w:rsidRPr="00ED78F9">
      <w:rPr>
        <w:rFonts w:ascii="Calibri" w:hAnsi="Calibri" w:cs="Calibri"/>
        <w:sz w:val="18"/>
        <w:szCs w:val="18"/>
      </w:rPr>
      <w:t xml:space="preserve"> List</w:t>
    </w:r>
  </w:p>
  <w:p w14:paraId="00741611" w14:textId="667C7B1E" w:rsidR="009A343C" w:rsidRPr="00ED78F9" w:rsidRDefault="009A343C" w:rsidP="00ED78F9">
    <w:pPr>
      <w:pStyle w:val="Footer"/>
      <w:tabs>
        <w:tab w:val="clear" w:pos="4320"/>
        <w:tab w:val="clear" w:pos="8640"/>
        <w:tab w:val="right" w:pos="10080"/>
      </w:tabs>
      <w:jc w:val="right"/>
      <w:rPr>
        <w:sz w:val="24"/>
        <w:szCs w:val="18"/>
      </w:rPr>
    </w:pPr>
    <w:r w:rsidRPr="00ED78F9">
      <w:rPr>
        <w:rFonts w:ascii="Calibri" w:hAnsi="Calibri" w:cs="Calibri"/>
        <w:sz w:val="18"/>
        <w:szCs w:val="18"/>
      </w:rPr>
      <w:t xml:space="preserve">Page </w:t>
    </w:r>
    <w:r w:rsidRPr="00ED78F9">
      <w:rPr>
        <w:rFonts w:ascii="Calibri" w:hAnsi="Calibri" w:cs="Calibri"/>
        <w:sz w:val="18"/>
        <w:szCs w:val="18"/>
      </w:rPr>
      <w:fldChar w:fldCharType="begin"/>
    </w:r>
    <w:r w:rsidRPr="00ED78F9">
      <w:rPr>
        <w:rFonts w:ascii="Calibri" w:hAnsi="Calibri" w:cs="Calibri"/>
        <w:sz w:val="18"/>
        <w:szCs w:val="18"/>
      </w:rPr>
      <w:instrText xml:space="preserve"> PAGE </w:instrText>
    </w:r>
    <w:r w:rsidRPr="00ED78F9">
      <w:rPr>
        <w:rFonts w:ascii="Calibri" w:hAnsi="Calibri" w:cs="Calibri"/>
        <w:sz w:val="18"/>
        <w:szCs w:val="18"/>
      </w:rPr>
      <w:fldChar w:fldCharType="separate"/>
    </w:r>
    <w:r w:rsidR="00476C4C" w:rsidRPr="00ED78F9">
      <w:rPr>
        <w:rFonts w:ascii="Calibri" w:hAnsi="Calibri" w:cs="Calibri"/>
        <w:noProof/>
        <w:sz w:val="18"/>
        <w:szCs w:val="18"/>
      </w:rPr>
      <w:t>3</w:t>
    </w:r>
    <w:r w:rsidRPr="00ED78F9">
      <w:rPr>
        <w:rFonts w:ascii="Calibri" w:hAnsi="Calibri" w:cs="Calibri"/>
        <w:sz w:val="18"/>
        <w:szCs w:val="18"/>
      </w:rPr>
      <w:fldChar w:fldCharType="end"/>
    </w:r>
    <w:r w:rsidRPr="00ED78F9">
      <w:rPr>
        <w:rFonts w:ascii="Calibri" w:hAnsi="Calibri" w:cs="Calibri"/>
        <w:sz w:val="18"/>
        <w:szCs w:val="18"/>
      </w:rPr>
      <w:t xml:space="preserve"> of </w:t>
    </w:r>
    <w:r w:rsidRPr="00ED78F9">
      <w:rPr>
        <w:rFonts w:ascii="Calibri" w:hAnsi="Calibri" w:cs="Calibri"/>
        <w:sz w:val="18"/>
        <w:szCs w:val="18"/>
      </w:rPr>
      <w:fldChar w:fldCharType="begin"/>
    </w:r>
    <w:r w:rsidRPr="00ED78F9">
      <w:rPr>
        <w:rFonts w:ascii="Calibri" w:hAnsi="Calibri" w:cs="Calibri"/>
        <w:sz w:val="18"/>
        <w:szCs w:val="18"/>
      </w:rPr>
      <w:instrText xml:space="preserve"> NUMPAGES  \# "0" \* Arabic  \* MERGEFORMAT </w:instrText>
    </w:r>
    <w:r w:rsidRPr="00ED78F9">
      <w:rPr>
        <w:rFonts w:ascii="Calibri" w:hAnsi="Calibri" w:cs="Calibri"/>
        <w:sz w:val="18"/>
        <w:szCs w:val="18"/>
      </w:rPr>
      <w:fldChar w:fldCharType="separate"/>
    </w:r>
    <w:r w:rsidR="00476C4C" w:rsidRPr="00ED78F9">
      <w:rPr>
        <w:rFonts w:ascii="Calibri" w:hAnsi="Calibri" w:cs="Calibri"/>
        <w:noProof/>
        <w:sz w:val="18"/>
        <w:szCs w:val="18"/>
      </w:rPr>
      <w:t>3</w:t>
    </w:r>
    <w:r w:rsidRPr="00ED78F9">
      <w:rPr>
        <w:rFonts w:ascii="Calibri" w:hAnsi="Calibri" w:cs="Calibri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87AECF1" w14:textId="77777777" w:rsidR="00435E3A" w:rsidRDefault="00435E3A">
      <w:r>
        <w:separator/>
      </w:r>
    </w:p>
  </w:footnote>
  <w:footnote w:type="continuationSeparator" w:id="0">
    <w:p w14:paraId="20E6AB9E" w14:textId="77777777" w:rsidR="00435E3A" w:rsidRDefault="00435E3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52E801" w14:textId="1FBB874A" w:rsidR="00530140" w:rsidRPr="00892030" w:rsidRDefault="00FF6917" w:rsidP="00741E10">
    <w:pPr>
      <w:pStyle w:val="Header"/>
      <w:jc w:val="center"/>
      <w:rPr>
        <w:rFonts w:ascii="Calibri" w:hAnsi="Calibri" w:cs="Calibri"/>
        <w:b/>
        <w:snapToGrid w:val="0"/>
        <w:sz w:val="24"/>
      </w:rPr>
    </w:pPr>
    <w:r>
      <w:rPr>
        <w:rFonts w:ascii="Calibri" w:hAnsi="Calibri" w:cs="Calibri"/>
        <w:b/>
        <w:noProof/>
        <w:sz w:val="24"/>
        <w:lang w:eastAsia="zh-TW"/>
      </w:rPr>
      <w:drawing>
        <wp:anchor distT="0" distB="0" distL="114300" distR="114300" simplePos="0" relativeHeight="251672576" behindDoc="1" locked="0" layoutInCell="0" allowOverlap="1" wp14:anchorId="60877A0F" wp14:editId="4F3CA259">
          <wp:simplePos x="0" y="0"/>
          <wp:positionH relativeFrom="margin">
            <wp:posOffset>1382395</wp:posOffset>
          </wp:positionH>
          <wp:positionV relativeFrom="margin">
            <wp:posOffset>2367280</wp:posOffset>
          </wp:positionV>
          <wp:extent cx="4057650" cy="4057650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lum bright="70000" contrast="-7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57650" cy="40576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30140" w:rsidRPr="00892030">
      <w:rPr>
        <w:rFonts w:ascii="Calibri" w:hAnsi="Calibri" w:cs="Calibri"/>
        <w:b/>
        <w:snapToGrid w:val="0"/>
        <w:sz w:val="24"/>
      </w:rPr>
      <w:t xml:space="preserve">County of Alameda, </w:t>
    </w:r>
    <w:r w:rsidR="00524FA0">
      <w:rPr>
        <w:rFonts w:ascii="Calibri" w:hAnsi="Calibri" w:cs="Calibri"/>
        <w:b/>
        <w:snapToGrid w:val="0"/>
        <w:sz w:val="24"/>
      </w:rPr>
      <w:t>Social Services Agency Contract Office</w:t>
    </w:r>
  </w:p>
  <w:p w14:paraId="0E9B35A0" w14:textId="35610635" w:rsidR="00530140" w:rsidRPr="00892030" w:rsidRDefault="00530140" w:rsidP="00741E10">
    <w:pPr>
      <w:pStyle w:val="Header"/>
      <w:jc w:val="center"/>
      <w:rPr>
        <w:rFonts w:ascii="Calibri" w:hAnsi="Calibri" w:cs="Calibri"/>
        <w:b/>
        <w:snapToGrid w:val="0"/>
        <w:sz w:val="24"/>
      </w:rPr>
    </w:pPr>
    <w:r>
      <w:rPr>
        <w:rFonts w:ascii="Calibri" w:hAnsi="Calibri" w:cs="Calibri"/>
        <w:b/>
        <w:snapToGrid w:val="0"/>
        <w:sz w:val="24"/>
      </w:rPr>
      <w:t>RFP</w:t>
    </w:r>
    <w:r w:rsidRPr="00892030">
      <w:rPr>
        <w:rFonts w:ascii="Calibri" w:hAnsi="Calibri" w:cs="Calibri"/>
        <w:b/>
        <w:snapToGrid w:val="0"/>
        <w:sz w:val="24"/>
      </w:rPr>
      <w:t xml:space="preserve"> No</w:t>
    </w:r>
    <w:r w:rsidR="000E2082">
      <w:rPr>
        <w:rFonts w:ascii="Calibri" w:hAnsi="Calibri" w:cs="Calibri"/>
        <w:b/>
        <w:snapToGrid w:val="0"/>
        <w:sz w:val="24"/>
      </w:rPr>
      <w:t xml:space="preserve">. </w:t>
    </w:r>
    <w:r w:rsidR="00DA78C8">
      <w:rPr>
        <w:rFonts w:ascii="Calibri" w:hAnsi="Calibri" w:cs="Calibri"/>
        <w:b/>
        <w:snapToGrid w:val="0"/>
        <w:sz w:val="24"/>
      </w:rPr>
      <w:t>AAA-</w:t>
    </w:r>
    <w:r w:rsidR="008310A2">
      <w:rPr>
        <w:rFonts w:ascii="Calibri" w:hAnsi="Calibri" w:cs="Calibri"/>
        <w:b/>
        <w:snapToGrid w:val="0"/>
        <w:sz w:val="24"/>
      </w:rPr>
      <w:t>I &amp; A-2025</w:t>
    </w:r>
  </w:p>
  <w:p w14:paraId="7364E4A2" w14:textId="77777777" w:rsidR="00530140" w:rsidRDefault="00530140" w:rsidP="00741E10">
    <w:pPr>
      <w:pStyle w:val="Header"/>
      <w:rPr>
        <w:rFonts w:ascii="Arial" w:hAnsi="Arial" w:cs="Arial"/>
        <w:sz w:val="16"/>
        <w:szCs w:val="1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F96BB5E" w14:textId="37596E8A" w:rsidR="00530140" w:rsidRPr="00344563" w:rsidRDefault="00FF6917" w:rsidP="000E378A">
    <w:pPr>
      <w:pStyle w:val="Header"/>
      <w:tabs>
        <w:tab w:val="center" w:pos="1440"/>
      </w:tabs>
      <w:ind w:left="4320" w:firstLine="2880"/>
      <w:jc w:val="center"/>
      <w:rPr>
        <w:rFonts w:ascii="Californian FB" w:hAnsi="Californian FB"/>
        <w:b/>
        <w:color w:val="0F5683"/>
        <w:sz w:val="18"/>
        <w:szCs w:val="18"/>
      </w:rPr>
    </w:pPr>
    <w:r>
      <w:rPr>
        <w:rFonts w:ascii="Californian FB" w:hAnsi="Californian FB"/>
        <w:b/>
        <w:noProof/>
        <w:color w:val="0F5683"/>
        <w:sz w:val="18"/>
        <w:szCs w:val="18"/>
      </w:rPr>
      <w:drawing>
        <wp:anchor distT="0" distB="0" distL="114300" distR="114300" simplePos="0" relativeHeight="251658752" behindDoc="0" locked="0" layoutInCell="1" allowOverlap="1" wp14:anchorId="453C05CE" wp14:editId="49FE2EE2">
          <wp:simplePos x="0" y="0"/>
          <wp:positionH relativeFrom="column">
            <wp:posOffset>0</wp:posOffset>
          </wp:positionH>
          <wp:positionV relativeFrom="paragraph">
            <wp:posOffset>-296545</wp:posOffset>
          </wp:positionV>
          <wp:extent cx="860425" cy="860425"/>
          <wp:effectExtent l="0" t="0" r="0" b="0"/>
          <wp:wrapNone/>
          <wp:docPr id="14" name="Picture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60425" cy="8604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3224CA" w:rsidRPr="00344563">
      <w:rPr>
        <w:rFonts w:ascii="Californian FB" w:hAnsi="Californian FB"/>
        <w:b/>
        <w:color w:val="0F5683"/>
        <w:sz w:val="18"/>
        <w:szCs w:val="18"/>
      </w:rPr>
      <w:t xml:space="preserve"> </w:t>
    </w:r>
  </w:p>
  <w:p w14:paraId="549EF65D" w14:textId="55E1881A" w:rsidR="00530140" w:rsidRDefault="00FF6917">
    <w:pPr>
      <w:pStyle w:val="Header"/>
    </w:pPr>
    <w:r>
      <w:rPr>
        <w:rFonts w:ascii="Century Gothic" w:hAnsi="Century Gothic"/>
        <w:noProof/>
        <w:spacing w:val="60"/>
        <w:sz w:val="52"/>
        <w:lang w:eastAsia="zh-TW"/>
      </w:rPr>
      <w:drawing>
        <wp:anchor distT="0" distB="0" distL="114300" distR="114300" simplePos="0" relativeHeight="251657728" behindDoc="1" locked="0" layoutInCell="0" allowOverlap="1" wp14:anchorId="04F83DCC" wp14:editId="74149D40">
          <wp:simplePos x="0" y="0"/>
          <wp:positionH relativeFrom="margin">
            <wp:posOffset>1403350</wp:posOffset>
          </wp:positionH>
          <wp:positionV relativeFrom="margin">
            <wp:posOffset>1816100</wp:posOffset>
          </wp:positionV>
          <wp:extent cx="4057650" cy="4057650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2">
                    <a:lum bright="70000" contrast="-7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57650" cy="40576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2E1069"/>
    <w:multiLevelType w:val="multilevel"/>
    <w:tmpl w:val="D826CC9E"/>
    <w:lvl w:ilvl="0">
      <w:start w:val="1"/>
      <w:numFmt w:val="decimal"/>
      <w:lvlText w:val="Q%1)"/>
      <w:lvlJc w:val="left"/>
      <w:pPr>
        <w:tabs>
          <w:tab w:val="num" w:pos="720"/>
        </w:tabs>
        <w:ind w:left="432" w:hanging="432"/>
      </w:pPr>
      <w:rPr>
        <w:rFonts w:hint="default"/>
        <w:b w:val="0"/>
      </w:rPr>
    </w:lvl>
    <w:lvl w:ilvl="1">
      <w:start w:val="1"/>
      <w:numFmt w:val="none"/>
      <w:lvlText w:val="%2A%1)"/>
      <w:lvlJc w:val="left"/>
      <w:pPr>
        <w:tabs>
          <w:tab w:val="num" w:pos="810"/>
        </w:tabs>
        <w:ind w:left="52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1" w15:restartNumberingAfterBreak="0">
    <w:nsid w:val="2C9768A4"/>
    <w:multiLevelType w:val="singleLevel"/>
    <w:tmpl w:val="5E9CF03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  <w:i w:val="0"/>
      </w:rPr>
    </w:lvl>
  </w:abstractNum>
  <w:abstractNum w:abstractNumId="2" w15:restartNumberingAfterBreak="0">
    <w:nsid w:val="4C2C026D"/>
    <w:multiLevelType w:val="multilevel"/>
    <w:tmpl w:val="3D74134C"/>
    <w:lvl w:ilvl="0">
      <w:start w:val="1"/>
      <w:numFmt w:val="upperRoman"/>
      <w:lvlText w:val="%1."/>
      <w:lvlJc w:val="left"/>
      <w:pPr>
        <w:ind w:left="720" w:hanging="720"/>
      </w:pPr>
      <w:rPr>
        <w:rFonts w:ascii="Calibri" w:hAnsi="Calibri" w:cs="Calibri" w:hint="default"/>
        <w:b/>
        <w:i w:val="0"/>
        <w:caps/>
        <w:strike w:val="0"/>
        <w:dstrike w:val="0"/>
        <w:vanish w:val="0"/>
        <w:color w:val="auto"/>
        <w:kern w:val="0"/>
        <w:sz w:val="30"/>
        <w:szCs w:val="30"/>
        <w:u w:val="none"/>
        <w:vertAlign w:val="baseline"/>
      </w:rPr>
    </w:lvl>
    <w:lvl w:ilvl="1">
      <w:start w:val="1"/>
      <w:numFmt w:val="upperLetter"/>
      <w:lvlRestart w:val="0"/>
      <w:lvlText w:val="%2."/>
      <w:lvlJc w:val="left"/>
      <w:pPr>
        <w:ind w:left="1440" w:hanging="720"/>
      </w:pPr>
      <w:rPr>
        <w:rFonts w:ascii="Calibri" w:hAnsi="Calibri" w:cs="Calibri" w:hint="default"/>
        <w:b w:val="0"/>
        <w:i w:val="0"/>
        <w:caps w:val="0"/>
        <w:strike w:val="0"/>
        <w:dstrike w:val="0"/>
        <w:vanish w:val="0"/>
        <w:color w:val="000000"/>
        <w:kern w:val="0"/>
        <w:sz w:val="28"/>
        <w:szCs w:val="28"/>
        <w:u w:val="none"/>
        <w:vertAlign w:val="baseline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2160" w:hanging="720"/>
      </w:pPr>
      <w:rPr>
        <w:rFonts w:ascii="Calibri" w:hAnsi="Calibri" w:cs="Calibri" w:hint="default"/>
        <w:b w:val="0"/>
        <w:i w:val="0"/>
        <w:caps w:val="0"/>
        <w:strike w:val="0"/>
        <w:dstrike w:val="0"/>
        <w:vanish w:val="0"/>
        <w:color w:val="auto"/>
        <w:kern w:val="0"/>
        <w:sz w:val="26"/>
        <w:vertAlign w:val="baseline"/>
      </w:r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880" w:hanging="72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600" w:hanging="72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5">
      <w:start w:val="1"/>
      <w:numFmt w:val="lowerLetter"/>
      <w:lvlText w:val="(%6)"/>
      <w:lvlJc w:val="left"/>
      <w:pPr>
        <w:ind w:left="4320" w:hanging="72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5040" w:hanging="72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vertAlign w:val="baseline"/>
      </w:rPr>
    </w:lvl>
    <w:lvl w:ilvl="7">
      <w:start w:val="1"/>
      <w:numFmt w:val="lowerLetter"/>
      <w:lvlRestart w:val="0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59D21FA7"/>
    <w:multiLevelType w:val="hybridMultilevel"/>
    <w:tmpl w:val="DBBA017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EA404D8"/>
    <w:multiLevelType w:val="hybridMultilevel"/>
    <w:tmpl w:val="04CC562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FC00F5E"/>
    <w:multiLevelType w:val="hybridMultilevel"/>
    <w:tmpl w:val="80CA4F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36561019">
    <w:abstractNumId w:val="0"/>
  </w:num>
  <w:num w:numId="2" w16cid:durableId="39943534">
    <w:abstractNumId w:val="1"/>
  </w:num>
  <w:num w:numId="3" w16cid:durableId="1173228783">
    <w:abstractNumId w:val="3"/>
  </w:num>
  <w:num w:numId="4" w16cid:durableId="652107604">
    <w:abstractNumId w:val="4"/>
  </w:num>
  <w:num w:numId="5" w16cid:durableId="1885942860">
    <w:abstractNumId w:val="2"/>
  </w:num>
  <w:num w:numId="6" w16cid:durableId="41078446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3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KyMDU2NDU3MjM0MzFR0lEKTi0uzszPAykwNKkFABTufbItAAAA"/>
  </w:docVars>
  <w:rsids>
    <w:rsidRoot w:val="00AC108B"/>
    <w:rsid w:val="0000293F"/>
    <w:rsid w:val="00006EFA"/>
    <w:rsid w:val="00007D0B"/>
    <w:rsid w:val="00015280"/>
    <w:rsid w:val="00015B1A"/>
    <w:rsid w:val="0002532C"/>
    <w:rsid w:val="0002590C"/>
    <w:rsid w:val="00034796"/>
    <w:rsid w:val="0004603D"/>
    <w:rsid w:val="00064897"/>
    <w:rsid w:val="000655C4"/>
    <w:rsid w:val="00071C03"/>
    <w:rsid w:val="00074AA1"/>
    <w:rsid w:val="000844B7"/>
    <w:rsid w:val="0008772A"/>
    <w:rsid w:val="00087A00"/>
    <w:rsid w:val="000902A5"/>
    <w:rsid w:val="00090617"/>
    <w:rsid w:val="0009722D"/>
    <w:rsid w:val="000C458A"/>
    <w:rsid w:val="000C4DB0"/>
    <w:rsid w:val="000C5DBE"/>
    <w:rsid w:val="000D1A3A"/>
    <w:rsid w:val="000E2082"/>
    <w:rsid w:val="000E378A"/>
    <w:rsid w:val="000F66A0"/>
    <w:rsid w:val="00103B42"/>
    <w:rsid w:val="0012077E"/>
    <w:rsid w:val="0013300F"/>
    <w:rsid w:val="00153BD2"/>
    <w:rsid w:val="001547ED"/>
    <w:rsid w:val="0015709F"/>
    <w:rsid w:val="001615E0"/>
    <w:rsid w:val="001658C6"/>
    <w:rsid w:val="00173BF8"/>
    <w:rsid w:val="00182B8E"/>
    <w:rsid w:val="00190085"/>
    <w:rsid w:val="00197C3D"/>
    <w:rsid w:val="001A0010"/>
    <w:rsid w:val="001A2B9E"/>
    <w:rsid w:val="001A4E39"/>
    <w:rsid w:val="001C1561"/>
    <w:rsid w:val="001C3DD8"/>
    <w:rsid w:val="001D05CA"/>
    <w:rsid w:val="001D470A"/>
    <w:rsid w:val="001E18B2"/>
    <w:rsid w:val="001E451D"/>
    <w:rsid w:val="001E5813"/>
    <w:rsid w:val="001E5B90"/>
    <w:rsid w:val="001F2849"/>
    <w:rsid w:val="00202CB1"/>
    <w:rsid w:val="002041C1"/>
    <w:rsid w:val="002053C5"/>
    <w:rsid w:val="002113F9"/>
    <w:rsid w:val="0021692E"/>
    <w:rsid w:val="00223193"/>
    <w:rsid w:val="00227932"/>
    <w:rsid w:val="00243BA6"/>
    <w:rsid w:val="0024547A"/>
    <w:rsid w:val="00245613"/>
    <w:rsid w:val="002568B0"/>
    <w:rsid w:val="00257B00"/>
    <w:rsid w:val="0026556D"/>
    <w:rsid w:val="00270194"/>
    <w:rsid w:val="00275113"/>
    <w:rsid w:val="00275412"/>
    <w:rsid w:val="00280649"/>
    <w:rsid w:val="00287AD4"/>
    <w:rsid w:val="00295ED8"/>
    <w:rsid w:val="002C0DF8"/>
    <w:rsid w:val="002C2403"/>
    <w:rsid w:val="002C2FA1"/>
    <w:rsid w:val="002D1C7D"/>
    <w:rsid w:val="002E071D"/>
    <w:rsid w:val="002E4529"/>
    <w:rsid w:val="002E5490"/>
    <w:rsid w:val="003224CA"/>
    <w:rsid w:val="003406AA"/>
    <w:rsid w:val="00344C39"/>
    <w:rsid w:val="00347319"/>
    <w:rsid w:val="003562BA"/>
    <w:rsid w:val="00366273"/>
    <w:rsid w:val="00376DF6"/>
    <w:rsid w:val="0038077C"/>
    <w:rsid w:val="00382A97"/>
    <w:rsid w:val="00382B5D"/>
    <w:rsid w:val="0039143E"/>
    <w:rsid w:val="003A3B55"/>
    <w:rsid w:val="003B23DD"/>
    <w:rsid w:val="003B6875"/>
    <w:rsid w:val="003D1A65"/>
    <w:rsid w:val="003E09FF"/>
    <w:rsid w:val="003E51AB"/>
    <w:rsid w:val="003E79F2"/>
    <w:rsid w:val="003F7B4C"/>
    <w:rsid w:val="004007F3"/>
    <w:rsid w:val="00402D5C"/>
    <w:rsid w:val="0040774C"/>
    <w:rsid w:val="004132C4"/>
    <w:rsid w:val="00425728"/>
    <w:rsid w:val="00435E3A"/>
    <w:rsid w:val="00460CE6"/>
    <w:rsid w:val="00476C4C"/>
    <w:rsid w:val="00484F00"/>
    <w:rsid w:val="00496EB6"/>
    <w:rsid w:val="004A1812"/>
    <w:rsid w:val="004A1B80"/>
    <w:rsid w:val="004A30AD"/>
    <w:rsid w:val="004B1157"/>
    <w:rsid w:val="004D551E"/>
    <w:rsid w:val="004D5565"/>
    <w:rsid w:val="004E0CBC"/>
    <w:rsid w:val="004E55D5"/>
    <w:rsid w:val="00524FA0"/>
    <w:rsid w:val="005279AE"/>
    <w:rsid w:val="00530140"/>
    <w:rsid w:val="00535898"/>
    <w:rsid w:val="0053674F"/>
    <w:rsid w:val="00542019"/>
    <w:rsid w:val="005642DE"/>
    <w:rsid w:val="00565971"/>
    <w:rsid w:val="00584566"/>
    <w:rsid w:val="00594D17"/>
    <w:rsid w:val="005A1278"/>
    <w:rsid w:val="005A53D3"/>
    <w:rsid w:val="005B654C"/>
    <w:rsid w:val="005B7513"/>
    <w:rsid w:val="005D2DC5"/>
    <w:rsid w:val="005E0461"/>
    <w:rsid w:val="005E5391"/>
    <w:rsid w:val="005F3C56"/>
    <w:rsid w:val="0060688D"/>
    <w:rsid w:val="0061262A"/>
    <w:rsid w:val="00623810"/>
    <w:rsid w:val="0063163F"/>
    <w:rsid w:val="00634894"/>
    <w:rsid w:val="0063559A"/>
    <w:rsid w:val="006367A2"/>
    <w:rsid w:val="00643920"/>
    <w:rsid w:val="00656F05"/>
    <w:rsid w:val="00666A41"/>
    <w:rsid w:val="006A2053"/>
    <w:rsid w:val="006A6859"/>
    <w:rsid w:val="006A6D8A"/>
    <w:rsid w:val="006C0820"/>
    <w:rsid w:val="006C44ED"/>
    <w:rsid w:val="006D370E"/>
    <w:rsid w:val="006E3429"/>
    <w:rsid w:val="006E4149"/>
    <w:rsid w:val="006F61F2"/>
    <w:rsid w:val="007002DE"/>
    <w:rsid w:val="00706BE9"/>
    <w:rsid w:val="00711E1A"/>
    <w:rsid w:val="00731610"/>
    <w:rsid w:val="00733C19"/>
    <w:rsid w:val="0073748D"/>
    <w:rsid w:val="00741E10"/>
    <w:rsid w:val="00742BFC"/>
    <w:rsid w:val="00753338"/>
    <w:rsid w:val="007575DB"/>
    <w:rsid w:val="00776D6B"/>
    <w:rsid w:val="007775E5"/>
    <w:rsid w:val="0078414A"/>
    <w:rsid w:val="00791FDA"/>
    <w:rsid w:val="007D2BCB"/>
    <w:rsid w:val="007D4FA1"/>
    <w:rsid w:val="007E065F"/>
    <w:rsid w:val="007E6E70"/>
    <w:rsid w:val="007F7549"/>
    <w:rsid w:val="008075D3"/>
    <w:rsid w:val="008100A5"/>
    <w:rsid w:val="008310A2"/>
    <w:rsid w:val="0083467A"/>
    <w:rsid w:val="00841947"/>
    <w:rsid w:val="00842E4E"/>
    <w:rsid w:val="0084729B"/>
    <w:rsid w:val="00853C6C"/>
    <w:rsid w:val="0086233F"/>
    <w:rsid w:val="00862DE6"/>
    <w:rsid w:val="00866E38"/>
    <w:rsid w:val="0088555A"/>
    <w:rsid w:val="00892E58"/>
    <w:rsid w:val="008A60BD"/>
    <w:rsid w:val="008A7F5F"/>
    <w:rsid w:val="008B5AFB"/>
    <w:rsid w:val="008C25AC"/>
    <w:rsid w:val="008C61D2"/>
    <w:rsid w:val="008D23C5"/>
    <w:rsid w:val="008D249D"/>
    <w:rsid w:val="008D3AAF"/>
    <w:rsid w:val="008D7E7D"/>
    <w:rsid w:val="008E0A72"/>
    <w:rsid w:val="008E7760"/>
    <w:rsid w:val="008F017F"/>
    <w:rsid w:val="008F0F90"/>
    <w:rsid w:val="008F1AC7"/>
    <w:rsid w:val="00903A9B"/>
    <w:rsid w:val="0090574F"/>
    <w:rsid w:val="00905CD6"/>
    <w:rsid w:val="00906A34"/>
    <w:rsid w:val="00921A71"/>
    <w:rsid w:val="009224B5"/>
    <w:rsid w:val="00926E2F"/>
    <w:rsid w:val="00931FFF"/>
    <w:rsid w:val="00933609"/>
    <w:rsid w:val="00942ADA"/>
    <w:rsid w:val="00952479"/>
    <w:rsid w:val="00954642"/>
    <w:rsid w:val="009626D7"/>
    <w:rsid w:val="00971424"/>
    <w:rsid w:val="00974EDB"/>
    <w:rsid w:val="0097640E"/>
    <w:rsid w:val="009814CA"/>
    <w:rsid w:val="00983E89"/>
    <w:rsid w:val="00985AE1"/>
    <w:rsid w:val="009A18C5"/>
    <w:rsid w:val="009A1F7D"/>
    <w:rsid w:val="009A343C"/>
    <w:rsid w:val="009B0C3E"/>
    <w:rsid w:val="009C5660"/>
    <w:rsid w:val="009E4556"/>
    <w:rsid w:val="009F2F6D"/>
    <w:rsid w:val="00A01493"/>
    <w:rsid w:val="00A1349C"/>
    <w:rsid w:val="00A14CB0"/>
    <w:rsid w:val="00A256A4"/>
    <w:rsid w:val="00A26108"/>
    <w:rsid w:val="00A3671C"/>
    <w:rsid w:val="00A4590E"/>
    <w:rsid w:val="00A53394"/>
    <w:rsid w:val="00A60FB5"/>
    <w:rsid w:val="00A6550D"/>
    <w:rsid w:val="00A67646"/>
    <w:rsid w:val="00A72B9A"/>
    <w:rsid w:val="00AA514C"/>
    <w:rsid w:val="00AA6060"/>
    <w:rsid w:val="00AA6D10"/>
    <w:rsid w:val="00AA7E6B"/>
    <w:rsid w:val="00AB3627"/>
    <w:rsid w:val="00AB765F"/>
    <w:rsid w:val="00AC108B"/>
    <w:rsid w:val="00AC4D00"/>
    <w:rsid w:val="00AD246E"/>
    <w:rsid w:val="00AE458D"/>
    <w:rsid w:val="00B01B82"/>
    <w:rsid w:val="00B06063"/>
    <w:rsid w:val="00B0639C"/>
    <w:rsid w:val="00B132EA"/>
    <w:rsid w:val="00B1659F"/>
    <w:rsid w:val="00B227A7"/>
    <w:rsid w:val="00B31FE6"/>
    <w:rsid w:val="00B32C07"/>
    <w:rsid w:val="00B3362A"/>
    <w:rsid w:val="00B40033"/>
    <w:rsid w:val="00B426E2"/>
    <w:rsid w:val="00B56C63"/>
    <w:rsid w:val="00B56D91"/>
    <w:rsid w:val="00B70324"/>
    <w:rsid w:val="00B76D7D"/>
    <w:rsid w:val="00B870E9"/>
    <w:rsid w:val="00B917E1"/>
    <w:rsid w:val="00B933E0"/>
    <w:rsid w:val="00BA3A39"/>
    <w:rsid w:val="00BA4935"/>
    <w:rsid w:val="00BB6DDF"/>
    <w:rsid w:val="00BB7491"/>
    <w:rsid w:val="00BD7C4F"/>
    <w:rsid w:val="00C10E04"/>
    <w:rsid w:val="00C153CA"/>
    <w:rsid w:val="00C35A64"/>
    <w:rsid w:val="00C367AB"/>
    <w:rsid w:val="00C376C9"/>
    <w:rsid w:val="00C4627A"/>
    <w:rsid w:val="00C47D0A"/>
    <w:rsid w:val="00C47D6A"/>
    <w:rsid w:val="00C633C0"/>
    <w:rsid w:val="00C700FA"/>
    <w:rsid w:val="00C7127C"/>
    <w:rsid w:val="00C724C7"/>
    <w:rsid w:val="00C91875"/>
    <w:rsid w:val="00CB01A1"/>
    <w:rsid w:val="00CB32DD"/>
    <w:rsid w:val="00CB510E"/>
    <w:rsid w:val="00CB7ECF"/>
    <w:rsid w:val="00CC1A53"/>
    <w:rsid w:val="00CC31F1"/>
    <w:rsid w:val="00CD3281"/>
    <w:rsid w:val="00CD5062"/>
    <w:rsid w:val="00CE0FD3"/>
    <w:rsid w:val="00CF6FD8"/>
    <w:rsid w:val="00D16931"/>
    <w:rsid w:val="00D26803"/>
    <w:rsid w:val="00D27763"/>
    <w:rsid w:val="00D34403"/>
    <w:rsid w:val="00D35989"/>
    <w:rsid w:val="00D52DBA"/>
    <w:rsid w:val="00D566BF"/>
    <w:rsid w:val="00D60715"/>
    <w:rsid w:val="00D6592F"/>
    <w:rsid w:val="00D72781"/>
    <w:rsid w:val="00D8142C"/>
    <w:rsid w:val="00D8429B"/>
    <w:rsid w:val="00D86EC4"/>
    <w:rsid w:val="00D9156F"/>
    <w:rsid w:val="00D95C26"/>
    <w:rsid w:val="00DA2967"/>
    <w:rsid w:val="00DA317F"/>
    <w:rsid w:val="00DA3544"/>
    <w:rsid w:val="00DA469A"/>
    <w:rsid w:val="00DA63B9"/>
    <w:rsid w:val="00DA78C8"/>
    <w:rsid w:val="00DB1709"/>
    <w:rsid w:val="00DB3004"/>
    <w:rsid w:val="00DB532A"/>
    <w:rsid w:val="00DC419B"/>
    <w:rsid w:val="00DC4BA0"/>
    <w:rsid w:val="00DC56F3"/>
    <w:rsid w:val="00DC6F22"/>
    <w:rsid w:val="00DC7A14"/>
    <w:rsid w:val="00DD4517"/>
    <w:rsid w:val="00DD5A33"/>
    <w:rsid w:val="00DF1F45"/>
    <w:rsid w:val="00E01FE1"/>
    <w:rsid w:val="00E06FBB"/>
    <w:rsid w:val="00E32BA0"/>
    <w:rsid w:val="00E352BA"/>
    <w:rsid w:val="00E41A87"/>
    <w:rsid w:val="00E4490C"/>
    <w:rsid w:val="00E45E02"/>
    <w:rsid w:val="00E53223"/>
    <w:rsid w:val="00E62D8F"/>
    <w:rsid w:val="00E6575A"/>
    <w:rsid w:val="00E74823"/>
    <w:rsid w:val="00E85982"/>
    <w:rsid w:val="00E904FF"/>
    <w:rsid w:val="00E90C20"/>
    <w:rsid w:val="00EA44BB"/>
    <w:rsid w:val="00EC07E5"/>
    <w:rsid w:val="00EC0E52"/>
    <w:rsid w:val="00EC52D8"/>
    <w:rsid w:val="00EC72AB"/>
    <w:rsid w:val="00ED5291"/>
    <w:rsid w:val="00ED78F9"/>
    <w:rsid w:val="00ED79D4"/>
    <w:rsid w:val="00EE0FF2"/>
    <w:rsid w:val="00EF0B35"/>
    <w:rsid w:val="00EF69FD"/>
    <w:rsid w:val="00F22282"/>
    <w:rsid w:val="00F257E1"/>
    <w:rsid w:val="00F31F8E"/>
    <w:rsid w:val="00F46CD3"/>
    <w:rsid w:val="00F521D9"/>
    <w:rsid w:val="00F629F7"/>
    <w:rsid w:val="00F7002E"/>
    <w:rsid w:val="00F83493"/>
    <w:rsid w:val="00F96C43"/>
    <w:rsid w:val="00FA29CB"/>
    <w:rsid w:val="00FB3ED9"/>
    <w:rsid w:val="00FC161F"/>
    <w:rsid w:val="00FC601E"/>
    <w:rsid w:val="00FC7F4A"/>
    <w:rsid w:val="00FD0726"/>
    <w:rsid w:val="00FD4C7D"/>
    <w:rsid w:val="00FD713B"/>
    <w:rsid w:val="00FF1917"/>
    <w:rsid w:val="00FF20CD"/>
    <w:rsid w:val="00FF69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4337"/>
    <o:shapelayout v:ext="edit">
      <o:idmap v:ext="edit" data="1"/>
    </o:shapelayout>
  </w:shapeDefaults>
  <w:decimalSymbol w:val="."/>
  <w:listSeparator w:val=","/>
  <w14:docId w14:val="1304D972"/>
  <w15:chartTrackingRefBased/>
  <w15:docId w15:val="{05331D50-07EA-4780-9FD7-85AF415970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6"/>
    </w:rPr>
  </w:style>
  <w:style w:type="paragraph" w:styleId="Heading1">
    <w:name w:val="heading 1"/>
    <w:basedOn w:val="Normal"/>
    <w:next w:val="Normal"/>
    <w:qFormat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b/>
      <w:u w:val="single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pPr>
      <w:tabs>
        <w:tab w:val="center" w:pos="4320"/>
        <w:tab w:val="right" w:pos="8640"/>
      </w:tabs>
    </w:pPr>
  </w:style>
  <w:style w:type="paragraph" w:customStyle="1" w:styleId="MemoHeading">
    <w:name w:val="MemoHeading"/>
    <w:basedOn w:val="Normal"/>
    <w:pPr>
      <w:spacing w:line="480" w:lineRule="auto"/>
    </w:pPr>
  </w:style>
  <w:style w:type="paragraph" w:styleId="BodyTextIndent2">
    <w:name w:val="Body Text Indent 2"/>
    <w:basedOn w:val="Normal"/>
    <w:pPr>
      <w:ind w:left="360"/>
    </w:pPr>
    <w:rPr>
      <w:snapToGrid w:val="0"/>
      <w:color w:val="000000"/>
    </w:rPr>
  </w:style>
  <w:style w:type="paragraph" w:styleId="Title">
    <w:name w:val="Title"/>
    <w:basedOn w:val="Normal"/>
    <w:link w:val="TitleChar"/>
    <w:qFormat/>
    <w:pPr>
      <w:jc w:val="center"/>
    </w:pPr>
    <w:rPr>
      <w:b/>
      <w:sz w:val="32"/>
    </w:rPr>
  </w:style>
  <w:style w:type="paragraph" w:styleId="Subtitle">
    <w:name w:val="Subtitle"/>
    <w:basedOn w:val="Normal"/>
    <w:qFormat/>
    <w:pPr>
      <w:jc w:val="center"/>
    </w:pPr>
    <w:rPr>
      <w:b/>
      <w:sz w:val="32"/>
    </w:rPr>
  </w:style>
  <w:style w:type="character" w:styleId="Hyperlink">
    <w:name w:val="Hyperlink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C153C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C153CA"/>
    <w:rPr>
      <w:rFonts w:ascii="Tahoma" w:hAnsi="Tahoma" w:cs="Tahoma"/>
      <w:sz w:val="16"/>
      <w:szCs w:val="16"/>
    </w:rPr>
  </w:style>
  <w:style w:type="character" w:styleId="FollowedHyperlink">
    <w:name w:val="FollowedHyperlink"/>
    <w:rsid w:val="00C153CA"/>
    <w:rPr>
      <w:color w:val="800080"/>
      <w:u w:val="single"/>
    </w:rPr>
  </w:style>
  <w:style w:type="character" w:customStyle="1" w:styleId="FooterChar">
    <w:name w:val="Footer Char"/>
    <w:link w:val="Footer"/>
    <w:rsid w:val="00985AE1"/>
    <w:rPr>
      <w:sz w:val="26"/>
    </w:rPr>
  </w:style>
  <w:style w:type="paragraph" w:customStyle="1" w:styleId="RFP-QHeader2">
    <w:name w:val="RFP-Q Header 2"/>
    <w:basedOn w:val="Normal"/>
    <w:qFormat/>
    <w:rsid w:val="00985AE1"/>
    <w:pPr>
      <w:jc w:val="center"/>
    </w:pPr>
    <w:rPr>
      <w:b/>
    </w:rPr>
  </w:style>
  <w:style w:type="table" w:styleId="TableGrid">
    <w:name w:val="Table Grid"/>
    <w:basedOn w:val="TableNormal"/>
    <w:uiPriority w:val="39"/>
    <w:rsid w:val="00985AE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HeaderExhibit">
    <w:name w:val="Header Exhibit"/>
    <w:basedOn w:val="PlainText"/>
    <w:autoRedefine/>
    <w:qFormat/>
    <w:rsid w:val="004A1B80"/>
    <w:pPr>
      <w:spacing w:after="240"/>
      <w:jc w:val="center"/>
    </w:pPr>
    <w:rPr>
      <w:rFonts w:ascii="Calibri" w:hAnsi="Calibri" w:cs="Times New Roman"/>
      <w:b/>
      <w:caps/>
      <w:noProof/>
      <w:sz w:val="40"/>
      <w:szCs w:val="40"/>
    </w:rPr>
  </w:style>
  <w:style w:type="paragraph" w:styleId="PlainText">
    <w:name w:val="Plain Text"/>
    <w:basedOn w:val="Normal"/>
    <w:link w:val="PlainTextChar"/>
    <w:rsid w:val="008F1AC7"/>
    <w:rPr>
      <w:rFonts w:ascii="Courier New" w:hAnsi="Courier New" w:cs="Courier New"/>
      <w:sz w:val="20"/>
    </w:rPr>
  </w:style>
  <w:style w:type="character" w:customStyle="1" w:styleId="PlainTextChar">
    <w:name w:val="Plain Text Char"/>
    <w:link w:val="PlainText"/>
    <w:rsid w:val="008F1AC7"/>
    <w:rPr>
      <w:rFonts w:ascii="Courier New" w:hAnsi="Courier New" w:cs="Courier New"/>
    </w:rPr>
  </w:style>
  <w:style w:type="character" w:customStyle="1" w:styleId="HeaderChar">
    <w:name w:val="Header Char"/>
    <w:link w:val="Header"/>
    <w:rsid w:val="00ED5291"/>
    <w:rPr>
      <w:sz w:val="26"/>
      <w:lang w:eastAsia="en-US"/>
    </w:rPr>
  </w:style>
  <w:style w:type="paragraph" w:styleId="Revision">
    <w:name w:val="Revision"/>
    <w:hidden/>
    <w:uiPriority w:val="99"/>
    <w:semiHidden/>
    <w:rsid w:val="00B32C07"/>
    <w:rPr>
      <w:sz w:val="26"/>
    </w:rPr>
  </w:style>
  <w:style w:type="character" w:customStyle="1" w:styleId="TitleChar">
    <w:name w:val="Title Char"/>
    <w:link w:val="Title"/>
    <w:rsid w:val="00DC7A14"/>
    <w:rPr>
      <w:b/>
      <w:sz w:val="32"/>
    </w:rPr>
  </w:style>
  <w:style w:type="character" w:styleId="UnresolvedMention">
    <w:name w:val="Unresolved Mention"/>
    <w:basedOn w:val="DefaultParagraphFont"/>
    <w:uiPriority w:val="99"/>
    <w:semiHidden/>
    <w:unhideWhenUsed/>
    <w:rsid w:val="003E09F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1723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803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050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988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559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yperlink" Target="https://gsa.acgov.org/do-business-with-us/contracting-opportunities/" TargetMode="External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header" Target="header1.xml"/><Relationship Id="rId10" Type="http://schemas.openxmlformats.org/officeDocument/2006/relationships/webSettings" Target="webSettings.xml"/><Relationship Id="rId19" Type="http://schemas.openxmlformats.org/officeDocument/2006/relationships/footer" Target="footer3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image" Target="media/image1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dada2d04-0b79-4859-9945-2f68777d8c22">FP5PKM64KWNT-3317579-221</_dlc_DocId>
    <_dlc_DocIdUrl xmlns="dada2d04-0b79-4859-9945-2f68777d8c22">
      <Url>https://acgovt.sharepoint.com/sites/AlamedaCountyDocumentCenter/_layouts/15/DocIdRedir.aspx?ID=FP5PKM64KWNT-3317579-221</Url>
      <Description>FP5PKM64KWNT-3317579-221</Description>
    </_dlc_DocIdUrl>
  </documentManagement>
</p:properties>
</file>

<file path=customXml/item2.xml><?xml version="1.0" encoding="utf-8"?>
<LongProperties xmlns="http://schemas.microsoft.com/office/2006/metadata/longProperties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81F946AD0CF3845ACE9342D196F4C35" ma:contentTypeVersion="5" ma:contentTypeDescription="Create a new document." ma:contentTypeScope="" ma:versionID="cf4f74065b507743c8eed4300cf9aadb">
  <xsd:schema xmlns:xsd="http://www.w3.org/2001/XMLSchema" xmlns:xs="http://www.w3.org/2001/XMLSchema" xmlns:p="http://schemas.microsoft.com/office/2006/metadata/properties" xmlns:ns2="dada2d04-0b79-4859-9945-2f68777d8c22" xmlns:ns3="5eec5232-41af-4cf8-866b-d191d492d560" targetNamespace="http://schemas.microsoft.com/office/2006/metadata/properties" ma:root="true" ma:fieldsID="64c2d38f7172825982176ad326d60594" ns2:_="" ns3:_="">
    <xsd:import namespace="dada2d04-0b79-4859-9945-2f68777d8c22"/>
    <xsd:import namespace="5eec5232-41af-4cf8-866b-d191d492d560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2:SharedWithUsers" minOccurs="0"/>
                <xsd:element ref="ns2:SharedWithDetails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da2d04-0b79-4859-9945-2f68777d8c22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eec5232-41af-4cf8-866b-d191d492d56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6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66D0C058-A731-4563-B94F-BD8D12506FCE}">
  <ds:schemaRefs>
    <ds:schemaRef ds:uri="http://schemas.microsoft.com/office/2006/metadata/properties"/>
    <ds:schemaRef ds:uri="5eec5232-41af-4cf8-866b-d191d492d560"/>
    <ds:schemaRef ds:uri="http://www.w3.org/XML/1998/namespace"/>
    <ds:schemaRef ds:uri="http://schemas.microsoft.com/office/infopath/2007/PartnerControls"/>
    <ds:schemaRef ds:uri="http://purl.org/dc/dcmitype/"/>
    <ds:schemaRef ds:uri="http://purl.org/dc/terms/"/>
    <ds:schemaRef ds:uri="http://purl.org/dc/elements/1.1/"/>
    <ds:schemaRef ds:uri="http://schemas.openxmlformats.org/package/2006/metadata/core-properties"/>
    <ds:schemaRef ds:uri="http://schemas.microsoft.com/office/2006/documentManagement/types"/>
    <ds:schemaRef ds:uri="dada2d04-0b79-4859-9945-2f68777d8c22"/>
  </ds:schemaRefs>
</ds:datastoreItem>
</file>

<file path=customXml/itemProps2.xml><?xml version="1.0" encoding="utf-8"?>
<ds:datastoreItem xmlns:ds="http://schemas.openxmlformats.org/officeDocument/2006/customXml" ds:itemID="{306BE8D2-391E-4B8E-AFBF-4BC4EAC765CB}">
  <ds:schemaRefs>
    <ds:schemaRef ds:uri="http://schemas.microsoft.com/office/2006/metadata/longProperties"/>
  </ds:schemaRefs>
</ds:datastoreItem>
</file>

<file path=customXml/itemProps3.xml><?xml version="1.0" encoding="utf-8"?>
<ds:datastoreItem xmlns:ds="http://schemas.openxmlformats.org/officeDocument/2006/customXml" ds:itemID="{4C0B29A3-FD75-455E-B30E-54E80E609DD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B4CA09D-F9D8-4C5B-82F8-3A99D70F1CF3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22DF9B1D-4B01-42B2-B52A-BA103A2D1EF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ada2d04-0b79-4859-9945-2f68777d8c22"/>
    <ds:schemaRef ds:uri="5eec5232-41af-4cf8-866b-d191d492d56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6.xml><?xml version="1.0" encoding="utf-8"?>
<ds:datastoreItem xmlns:ds="http://schemas.openxmlformats.org/officeDocument/2006/customXml" ds:itemID="{A7C5BC6C-17B8-41F3-8979-C09816444FFB}">
  <ds:schemaRefs>
    <ds:schemaRef ds:uri="http://schemas.microsoft.com/sharepoint/event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</TotalTime>
  <Pages>3</Pages>
  <Words>358</Words>
  <Characters>2540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UNTY OF ALAMEDA</vt:lpstr>
    </vt:vector>
  </TitlesOfParts>
  <Company>Alameda County</Company>
  <LinksUpToDate>false</LinksUpToDate>
  <CharactersWithSpaces>2893</CharactersWithSpaces>
  <SharedDoc>false</SharedDoc>
  <HLinks>
    <vt:vector size="12" baseType="variant">
      <vt:variant>
        <vt:i4>524310</vt:i4>
      </vt:variant>
      <vt:variant>
        <vt:i4>3</vt:i4>
      </vt:variant>
      <vt:variant>
        <vt:i4>0</vt:i4>
      </vt:variant>
      <vt:variant>
        <vt:i4>5</vt:i4>
      </vt:variant>
      <vt:variant>
        <vt:lpwstr>https://gsa.acgov.org/do-business-with-us/vendor-support/small-local-and-emerging-businesses/</vt:lpwstr>
      </vt:variant>
      <vt:variant>
        <vt:lpwstr/>
      </vt:variant>
      <vt:variant>
        <vt:i4>5242969</vt:i4>
      </vt:variant>
      <vt:variant>
        <vt:i4>0</vt:i4>
      </vt:variant>
      <vt:variant>
        <vt:i4>0</vt:i4>
      </vt:variant>
      <vt:variant>
        <vt:i4>5</vt:i4>
      </vt:variant>
      <vt:variant>
        <vt:lpwstr>https://gsa.acgov.org/do-business-with-us/contracting-opportunities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NTY OF ALAMEDA</dc:title>
  <dc:subject/>
  <dc:creator>nhonguyen</dc:creator>
  <cp:keywords/>
  <cp:lastModifiedBy>Luo, Honghui (Laura) SSA</cp:lastModifiedBy>
  <cp:revision>5</cp:revision>
  <cp:lastPrinted>1900-01-01T08:00:00Z</cp:lastPrinted>
  <dcterms:created xsi:type="dcterms:W3CDTF">2025-12-10T00:23:00Z</dcterms:created>
  <dcterms:modified xsi:type="dcterms:W3CDTF">2025-12-18T01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81F946AD0CF3845ACE9342D196F4C35</vt:lpwstr>
  </property>
  <property fmtid="{D5CDD505-2E9C-101B-9397-08002B2CF9AE}" pid="3" name="_dlc_DocId">
    <vt:lpwstr>FP5PKM64KWNT-3317579-5</vt:lpwstr>
  </property>
  <property fmtid="{D5CDD505-2E9C-101B-9397-08002B2CF9AE}" pid="4" name="_dlc_DocIdItemGuid">
    <vt:lpwstr>9d1c22ed-1fdb-4bd4-ae72-43af3340d511</vt:lpwstr>
  </property>
  <property fmtid="{D5CDD505-2E9C-101B-9397-08002B2CF9AE}" pid="5" name="_dlc_DocIdUrl">
    <vt:lpwstr>https://acgovt.sharepoint.com/sites/AlamedaCountyDocumentCenter/_layouts/15/DocIdRedir.aspx?ID=FP5PKM64KWNT-3317579-5, FP5PKM64KWNT-3317579-5</vt:lpwstr>
  </property>
</Properties>
</file>